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4BD8" w14:textId="3002AB9E" w:rsidR="004E20B8" w:rsidRDefault="002C7AD7" w:rsidP="002C7AD7">
      <w:pPr>
        <w:spacing w:before="85"/>
        <w:rPr>
          <w:b/>
          <w:bCs/>
          <w:color w:val="62B5E5" w:themeColor="accent3"/>
          <w:sz w:val="44"/>
          <w:szCs w:val="44"/>
        </w:rPr>
      </w:pPr>
      <w:r>
        <w:rPr>
          <w:b/>
          <w:bCs/>
          <w:noProof/>
          <w:color w:val="62B5E5" w:themeColor="accent3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17E8711" wp14:editId="6D92742A">
            <wp:simplePos x="0" y="0"/>
            <wp:positionH relativeFrom="column">
              <wp:posOffset>2018640</wp:posOffset>
            </wp:positionH>
            <wp:positionV relativeFrom="paragraph">
              <wp:posOffset>207392</wp:posOffset>
            </wp:positionV>
            <wp:extent cx="3820159" cy="2143422"/>
            <wp:effectExtent l="0" t="0" r="9525" b="0"/>
            <wp:wrapNone/>
            <wp:docPr id="29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72D913D3-089D-414C-BD99-9895F0453A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5">
                      <a:extLst>
                        <a:ext uri="{FF2B5EF4-FFF2-40B4-BE49-F238E27FC236}">
                          <a16:creationId xmlns:a16="http://schemas.microsoft.com/office/drawing/2014/main" id="{72D913D3-089D-414C-BD99-9895F0453A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159" cy="2143422"/>
                    </a:xfrm>
                    <a:prstGeom prst="rect">
                      <a:avLst/>
                    </a:prstGeom>
                    <a:ln w="19050"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B9B3671" w14:textId="77777777" w:rsidR="004E20B8" w:rsidRDefault="004E20B8" w:rsidP="00C6180B">
      <w:pPr>
        <w:spacing w:before="85"/>
        <w:ind w:left="90"/>
        <w:rPr>
          <w:b/>
          <w:bCs/>
          <w:color w:val="62B5E5" w:themeColor="accent3"/>
          <w:sz w:val="44"/>
          <w:szCs w:val="44"/>
        </w:rPr>
      </w:pPr>
    </w:p>
    <w:p w14:paraId="0D32B89A" w14:textId="77777777" w:rsidR="004E20B8" w:rsidRDefault="004E20B8" w:rsidP="00C6180B">
      <w:pPr>
        <w:spacing w:before="85"/>
        <w:ind w:left="90"/>
        <w:rPr>
          <w:b/>
          <w:bCs/>
          <w:color w:val="62B5E5" w:themeColor="accent3"/>
          <w:sz w:val="44"/>
          <w:szCs w:val="44"/>
        </w:rPr>
      </w:pPr>
    </w:p>
    <w:p w14:paraId="5B9337F3" w14:textId="77777777" w:rsidR="004E20B8" w:rsidRDefault="004E20B8" w:rsidP="00C6180B">
      <w:pPr>
        <w:spacing w:before="85"/>
        <w:ind w:left="90"/>
        <w:rPr>
          <w:b/>
          <w:bCs/>
          <w:color w:val="62B5E5" w:themeColor="accent3"/>
          <w:sz w:val="44"/>
          <w:szCs w:val="44"/>
        </w:rPr>
      </w:pPr>
    </w:p>
    <w:p w14:paraId="6EEF0926" w14:textId="77777777" w:rsidR="004E20B8" w:rsidRDefault="004E20B8" w:rsidP="00C6180B">
      <w:pPr>
        <w:spacing w:before="85"/>
        <w:ind w:left="90"/>
        <w:rPr>
          <w:b/>
          <w:bCs/>
          <w:color w:val="62B5E5" w:themeColor="accent3"/>
          <w:sz w:val="44"/>
          <w:szCs w:val="44"/>
        </w:rPr>
      </w:pPr>
    </w:p>
    <w:p w14:paraId="1E7AAD21" w14:textId="61B48C05" w:rsidR="004E20B8" w:rsidRDefault="004E20B8" w:rsidP="004E20B8">
      <w:pPr>
        <w:spacing w:before="85"/>
        <w:rPr>
          <w:b/>
          <w:bCs/>
          <w:color w:val="62B5E5" w:themeColor="accent3"/>
          <w:sz w:val="44"/>
          <w:szCs w:val="44"/>
        </w:rPr>
      </w:pPr>
    </w:p>
    <w:p w14:paraId="498BA607" w14:textId="77777777" w:rsidR="006E5068" w:rsidRPr="006E5068" w:rsidRDefault="006E5068" w:rsidP="006E5068">
      <w:pPr>
        <w:spacing w:before="85"/>
        <w:rPr>
          <w:b/>
          <w:bCs/>
          <w:color w:val="62B5E5" w:themeColor="accent3"/>
        </w:rPr>
      </w:pPr>
    </w:p>
    <w:p w14:paraId="5F5977C0" w14:textId="77777777" w:rsidR="00463C77" w:rsidRPr="00EC47C8" w:rsidRDefault="00463C77" w:rsidP="00EC47C8">
      <w:pPr>
        <w:spacing w:before="85"/>
        <w:contextualSpacing/>
        <w:rPr>
          <w:b/>
          <w:bCs/>
          <w:color w:val="62B5E5" w:themeColor="accent3"/>
          <w:sz w:val="14"/>
          <w:szCs w:val="14"/>
        </w:rPr>
      </w:pPr>
    </w:p>
    <w:p w14:paraId="3FA18E86" w14:textId="5ED3B4E4" w:rsidR="00AE2470" w:rsidRPr="00136622" w:rsidRDefault="00B81CA3" w:rsidP="007F7F5A">
      <w:pPr>
        <w:spacing w:before="85"/>
        <w:jc w:val="center"/>
        <w:rPr>
          <w:b/>
          <w:bCs/>
          <w:color w:val="62B5E5" w:themeColor="accent3"/>
          <w:sz w:val="44"/>
          <w:szCs w:val="44"/>
        </w:rPr>
      </w:pPr>
      <w:r>
        <w:rPr>
          <w:b/>
          <w:bCs/>
          <w:color w:val="62B5E5" w:themeColor="accent3"/>
          <w:sz w:val="44"/>
          <w:szCs w:val="44"/>
        </w:rPr>
        <w:t xml:space="preserve">ADS </w:t>
      </w:r>
      <w:r w:rsidR="009B1C91" w:rsidRPr="7E48A181">
        <w:rPr>
          <w:b/>
          <w:bCs/>
          <w:color w:val="62B5E5" w:themeColor="accent3"/>
          <w:sz w:val="44"/>
          <w:szCs w:val="44"/>
        </w:rPr>
        <w:t xml:space="preserve">Provider </w:t>
      </w:r>
      <w:r w:rsidR="007F7F5A">
        <w:rPr>
          <w:b/>
          <w:bCs/>
          <w:color w:val="62B5E5" w:themeColor="accent3"/>
          <w:sz w:val="44"/>
          <w:szCs w:val="44"/>
        </w:rPr>
        <w:t xml:space="preserve">Portal </w:t>
      </w:r>
      <w:r w:rsidR="005B3552" w:rsidRPr="7E48A181">
        <w:rPr>
          <w:b/>
          <w:bCs/>
          <w:color w:val="62B5E5" w:themeColor="accent3"/>
          <w:sz w:val="44"/>
          <w:szCs w:val="44"/>
        </w:rPr>
        <w:t>Town</w:t>
      </w:r>
      <w:r w:rsidR="00D1604C">
        <w:rPr>
          <w:b/>
          <w:bCs/>
          <w:color w:val="62B5E5" w:themeColor="accent3"/>
          <w:sz w:val="44"/>
          <w:szCs w:val="44"/>
        </w:rPr>
        <w:t xml:space="preserve"> H</w:t>
      </w:r>
      <w:r w:rsidR="009B1C91" w:rsidRPr="7E48A181">
        <w:rPr>
          <w:b/>
          <w:bCs/>
          <w:color w:val="62B5E5" w:themeColor="accent3"/>
          <w:sz w:val="44"/>
          <w:szCs w:val="44"/>
        </w:rPr>
        <w:t>all Summary</w:t>
      </w:r>
    </w:p>
    <w:p w14:paraId="1ACA57EA" w14:textId="77777777" w:rsidR="00294A19" w:rsidRPr="00294A19" w:rsidRDefault="00294A19" w:rsidP="00EC47C8">
      <w:pPr>
        <w:spacing w:before="85"/>
        <w:contextualSpacing/>
        <w:rPr>
          <w:b/>
          <w:bCs/>
          <w:i/>
          <w:iCs/>
          <w:color w:val="012169" w:themeColor="accent4"/>
          <w:sz w:val="14"/>
          <w:szCs w:val="14"/>
        </w:rPr>
      </w:pPr>
    </w:p>
    <w:p w14:paraId="043E7A5E" w14:textId="6CEB3223" w:rsidR="00095145" w:rsidRPr="00136622" w:rsidRDefault="007E4A66" w:rsidP="006E5068">
      <w:pPr>
        <w:spacing w:before="85"/>
        <w:rPr>
          <w:b/>
          <w:bCs/>
          <w:color w:val="012169" w:themeColor="accent4"/>
          <w:sz w:val="28"/>
          <w:szCs w:val="28"/>
        </w:rPr>
      </w:pPr>
      <w:r w:rsidRPr="708C0AE0">
        <w:rPr>
          <w:b/>
          <w:bCs/>
          <w:i/>
          <w:iCs/>
          <w:color w:val="012169" w:themeColor="accent4"/>
          <w:sz w:val="28"/>
          <w:szCs w:val="28"/>
        </w:rPr>
        <w:t xml:space="preserve">Presented on </w:t>
      </w:r>
      <w:r w:rsidR="00D94FE4">
        <w:rPr>
          <w:b/>
          <w:bCs/>
          <w:i/>
          <w:iCs/>
          <w:color w:val="012169" w:themeColor="accent4"/>
          <w:sz w:val="28"/>
          <w:szCs w:val="28"/>
        </w:rPr>
        <w:t>Feb</w:t>
      </w:r>
      <w:r w:rsidR="0019595B">
        <w:rPr>
          <w:b/>
          <w:bCs/>
          <w:i/>
          <w:iCs/>
          <w:color w:val="012169" w:themeColor="accent4"/>
          <w:sz w:val="28"/>
          <w:szCs w:val="28"/>
        </w:rPr>
        <w:t>ruary 2</w:t>
      </w:r>
      <w:r w:rsidR="0020516A">
        <w:rPr>
          <w:b/>
          <w:bCs/>
          <w:i/>
          <w:iCs/>
          <w:color w:val="012169" w:themeColor="accent4"/>
          <w:sz w:val="28"/>
          <w:szCs w:val="28"/>
        </w:rPr>
        <w:t>2</w:t>
      </w:r>
      <w:r w:rsidR="0020516A" w:rsidRPr="0020516A">
        <w:rPr>
          <w:b/>
          <w:bCs/>
          <w:i/>
          <w:iCs/>
          <w:color w:val="012169" w:themeColor="accent4"/>
          <w:sz w:val="28"/>
          <w:szCs w:val="28"/>
          <w:vertAlign w:val="superscript"/>
        </w:rPr>
        <w:t>nd</w:t>
      </w:r>
      <w:r w:rsidR="005B3552" w:rsidRPr="708C0AE0">
        <w:rPr>
          <w:b/>
          <w:bCs/>
          <w:i/>
          <w:iCs/>
          <w:color w:val="012169" w:themeColor="accent4"/>
          <w:sz w:val="28"/>
          <w:szCs w:val="28"/>
        </w:rPr>
        <w:t>, 202</w:t>
      </w:r>
      <w:r w:rsidR="0019595B">
        <w:rPr>
          <w:b/>
          <w:bCs/>
          <w:i/>
          <w:iCs/>
          <w:color w:val="012169" w:themeColor="accent4"/>
          <w:sz w:val="28"/>
          <w:szCs w:val="28"/>
        </w:rPr>
        <w:t>3</w:t>
      </w:r>
    </w:p>
    <w:p w14:paraId="676FF56B" w14:textId="5EF81C89" w:rsidR="006843BF" w:rsidRPr="00136622" w:rsidRDefault="006843BF" w:rsidP="006E5068">
      <w:pPr>
        <w:pStyle w:val="BodyText"/>
        <w:spacing w:before="10"/>
        <w:rPr>
          <w:sz w:val="10"/>
          <w:szCs w:val="20"/>
        </w:rPr>
      </w:pPr>
    </w:p>
    <w:p w14:paraId="4D26F205" w14:textId="77777777" w:rsidR="006843BF" w:rsidRPr="00136622" w:rsidRDefault="006843BF" w:rsidP="006E5068">
      <w:pPr>
        <w:pStyle w:val="BodyText"/>
        <w:spacing w:line="20" w:lineRule="exact"/>
        <w:rPr>
          <w:sz w:val="2"/>
          <w:szCs w:val="20"/>
        </w:rPr>
      </w:pPr>
    </w:p>
    <w:p w14:paraId="6D160594" w14:textId="0276F7A1" w:rsidR="00294A19" w:rsidRPr="00136622" w:rsidRDefault="002354FD" w:rsidP="00C21A61">
      <w:pPr>
        <w:pStyle w:val="BodyText"/>
        <w:spacing w:before="120" w:after="240"/>
        <w:ind w:right="259"/>
        <w:rPr>
          <w:sz w:val="22"/>
          <w:szCs w:val="22"/>
        </w:rPr>
      </w:pPr>
      <w:r w:rsidRPr="00136622">
        <w:rPr>
          <w:sz w:val="22"/>
          <w:szCs w:val="22"/>
        </w:rPr>
        <w:t xml:space="preserve">If you would like to revisit any topics covered during the session or need to review the material for the first time, please access the Town Hall materials on our </w:t>
      </w:r>
      <w:hyperlink r:id="rId12" w:history="1">
        <w:r w:rsidRPr="00CB67E2">
          <w:rPr>
            <w:rStyle w:val="Hyperlink"/>
            <w:sz w:val="22"/>
            <w:szCs w:val="22"/>
          </w:rPr>
          <w:t>Modernization Resources Page</w:t>
        </w:r>
      </w:hyperlink>
      <w:r w:rsidRPr="00136622">
        <w:rPr>
          <w:sz w:val="22"/>
          <w:szCs w:val="22"/>
        </w:rPr>
        <w:t xml:space="preserve"> under “Provider Town Hall Replays.” </w:t>
      </w:r>
      <w:r w:rsidR="00555E49" w:rsidRPr="00136622">
        <w:rPr>
          <w:sz w:val="22"/>
          <w:szCs w:val="22"/>
        </w:rPr>
        <w:t>You may also listen to</w:t>
      </w:r>
      <w:r w:rsidR="00016F21" w:rsidRPr="00136622">
        <w:rPr>
          <w:sz w:val="22"/>
          <w:szCs w:val="22"/>
        </w:rPr>
        <w:t xml:space="preserve"> each topic as they were presented by using the timestamp links included below.</w:t>
      </w:r>
    </w:p>
    <w:p w14:paraId="777BF215" w14:textId="2FD6CD83" w:rsidR="00E94293" w:rsidRPr="00136622" w:rsidRDefault="00021BF6" w:rsidP="006E5068">
      <w:pPr>
        <w:pStyle w:val="BodyText"/>
        <w:spacing w:before="120" w:after="120"/>
        <w:ind w:right="261"/>
        <w:rPr>
          <w:b/>
          <w:bCs/>
          <w:color w:val="012169" w:themeColor="accent4"/>
          <w:sz w:val="28"/>
          <w:szCs w:val="28"/>
        </w:rPr>
      </w:pPr>
      <w:r w:rsidRPr="00136622">
        <w:rPr>
          <w:b/>
          <w:bCs/>
          <w:color w:val="012169" w:themeColor="accent4"/>
          <w:sz w:val="28"/>
          <w:szCs w:val="28"/>
        </w:rPr>
        <w:t xml:space="preserve">What to Know </w:t>
      </w:r>
      <w:r w:rsidR="00AA14A8">
        <w:rPr>
          <w:b/>
          <w:bCs/>
          <w:color w:val="012169" w:themeColor="accent4"/>
          <w:sz w:val="28"/>
          <w:szCs w:val="28"/>
        </w:rPr>
        <w:t>A</w:t>
      </w:r>
      <w:r w:rsidRPr="00136622">
        <w:rPr>
          <w:b/>
          <w:bCs/>
          <w:color w:val="012169" w:themeColor="accent4"/>
          <w:sz w:val="28"/>
          <w:szCs w:val="28"/>
        </w:rPr>
        <w:t xml:space="preserve">bout </w:t>
      </w:r>
      <w:r w:rsidR="007F7F5A">
        <w:rPr>
          <w:b/>
          <w:bCs/>
          <w:color w:val="012169" w:themeColor="accent4"/>
          <w:sz w:val="28"/>
          <w:szCs w:val="28"/>
        </w:rPr>
        <w:t>Updates</w:t>
      </w:r>
      <w:r w:rsidR="00C0454A">
        <w:rPr>
          <w:b/>
          <w:bCs/>
          <w:color w:val="012169" w:themeColor="accent4"/>
          <w:sz w:val="28"/>
          <w:szCs w:val="28"/>
        </w:rPr>
        <w:t xml:space="preserve"> in the Provider </w:t>
      </w:r>
      <w:proofErr w:type="gramStart"/>
      <w:r w:rsidR="00C0454A">
        <w:rPr>
          <w:b/>
          <w:bCs/>
          <w:color w:val="012169" w:themeColor="accent4"/>
          <w:sz w:val="28"/>
          <w:szCs w:val="28"/>
        </w:rPr>
        <w:t>Portal</w:t>
      </w:r>
      <w:proofErr w:type="gramEnd"/>
    </w:p>
    <w:tbl>
      <w:tblPr>
        <w:tblW w:w="11320" w:type="dxa"/>
        <w:tblLook w:val="04A0" w:firstRow="1" w:lastRow="0" w:firstColumn="1" w:lastColumn="0" w:noHBand="0" w:noVBand="1"/>
      </w:tblPr>
      <w:tblGrid>
        <w:gridCol w:w="2268"/>
        <w:gridCol w:w="7344"/>
        <w:gridCol w:w="1708"/>
      </w:tblGrid>
      <w:tr w:rsidR="00AB00FB" w:rsidRPr="00136622" w14:paraId="158F415B" w14:textId="77777777" w:rsidTr="001C3E77">
        <w:trPr>
          <w:trHeight w:val="144"/>
        </w:trPr>
        <w:tc>
          <w:tcPr>
            <w:tcW w:w="2268" w:type="dxa"/>
            <w:shd w:val="clear" w:color="auto" w:fill="012169" w:themeFill="accent4"/>
            <w:vAlign w:val="center"/>
          </w:tcPr>
          <w:p w14:paraId="2B90DFCE" w14:textId="39280D12" w:rsidR="00E7517A" w:rsidRPr="00136622" w:rsidRDefault="0058125A" w:rsidP="004629F2">
            <w:pPr>
              <w:rPr>
                <w:rFonts w:eastAsia="Times New Roman"/>
                <w:b/>
                <w:color w:val="FFFFFF" w:themeColor="background1"/>
              </w:rPr>
            </w:pPr>
            <w:r w:rsidRPr="00136622">
              <w:rPr>
                <w:rFonts w:eastAsia="Times New Roman"/>
                <w:b/>
                <w:color w:val="FFFFFF" w:themeColor="background1"/>
              </w:rPr>
              <w:t>Topic</w:t>
            </w:r>
          </w:p>
        </w:tc>
        <w:tc>
          <w:tcPr>
            <w:tcW w:w="7344" w:type="dxa"/>
            <w:shd w:val="clear" w:color="auto" w:fill="012169" w:themeFill="accent4"/>
            <w:vAlign w:val="center"/>
          </w:tcPr>
          <w:p w14:paraId="6FE6A80B" w14:textId="7AB6CD85" w:rsidR="00E7517A" w:rsidRPr="00136622" w:rsidRDefault="0058125A" w:rsidP="0058125A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/>
                <w:b/>
                <w:color w:val="FFFFFF" w:themeColor="background1"/>
              </w:rPr>
            </w:pPr>
            <w:r w:rsidRPr="00136622">
              <w:rPr>
                <w:rFonts w:eastAsia="Times New Roman"/>
                <w:b/>
                <w:color w:val="FFFFFF" w:themeColor="background1"/>
              </w:rPr>
              <w:t>Key Takeaways</w:t>
            </w:r>
          </w:p>
        </w:tc>
        <w:tc>
          <w:tcPr>
            <w:tcW w:w="1708" w:type="dxa"/>
            <w:shd w:val="clear" w:color="auto" w:fill="012169" w:themeFill="accent4"/>
          </w:tcPr>
          <w:p w14:paraId="7EC98F66" w14:textId="05B113DB" w:rsidR="00E7517A" w:rsidRPr="00136622" w:rsidRDefault="0058125A" w:rsidP="00195390">
            <w:pPr>
              <w:jc w:val="center"/>
              <w:rPr>
                <w:rFonts w:eastAsia="Times New Roman"/>
                <w:b/>
                <w:color w:val="FFFFFF" w:themeColor="background1"/>
              </w:rPr>
            </w:pPr>
            <w:r w:rsidRPr="00136622">
              <w:rPr>
                <w:rFonts w:eastAsia="Times New Roman"/>
                <w:b/>
                <w:noProof/>
                <w:color w:val="FFFFFF" w:themeColor="background1"/>
              </w:rPr>
              <w:t>Watch here!</w:t>
            </w:r>
          </w:p>
        </w:tc>
      </w:tr>
      <w:tr w:rsidR="0058125A" w:rsidRPr="00136622" w14:paraId="5527C693" w14:textId="77777777" w:rsidTr="001C3E77">
        <w:trPr>
          <w:trHeight w:val="1390"/>
        </w:trPr>
        <w:tc>
          <w:tcPr>
            <w:tcW w:w="226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  <w:hideMark/>
          </w:tcPr>
          <w:p w14:paraId="4965030D" w14:textId="36CCFF9D" w:rsidR="00721803" w:rsidRPr="00910C2A" w:rsidRDefault="00E01BA4" w:rsidP="00A42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nnual Report</w:t>
            </w:r>
          </w:p>
        </w:tc>
        <w:tc>
          <w:tcPr>
            <w:tcW w:w="7344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  <w:hideMark/>
          </w:tcPr>
          <w:p w14:paraId="6D8AB83C" w14:textId="113A1ADC" w:rsidR="00EE7640" w:rsidRDefault="00EE7640" w:rsidP="00EE7640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pdates to the Annual Report in the Provider Portal have been made to reduce your time spent completing the report</w:t>
            </w:r>
            <w:r w:rsidR="00A3516E">
              <w:rPr>
                <w:rFonts w:eastAsia="Times New Roman"/>
                <w:sz w:val="20"/>
                <w:szCs w:val="20"/>
              </w:rPr>
              <w:t xml:space="preserve"> each year</w:t>
            </w:r>
            <w:r w:rsidR="00FC356F">
              <w:rPr>
                <w:rFonts w:eastAsia="Times New Roman"/>
                <w:sz w:val="20"/>
                <w:szCs w:val="20"/>
              </w:rPr>
              <w:t>.</w:t>
            </w:r>
          </w:p>
          <w:p w14:paraId="5CAA3E55" w14:textId="7D252749" w:rsidR="00EE7640" w:rsidRDefault="00EE7640" w:rsidP="00EE7640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ual Reports will now auto-populate with the latest information available for your facility</w:t>
            </w:r>
            <w:r w:rsidR="00FC356F">
              <w:rPr>
                <w:rFonts w:eastAsia="Times New Roman"/>
                <w:sz w:val="20"/>
                <w:szCs w:val="20"/>
              </w:rPr>
              <w:t>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665EE0A2" w14:textId="6948A466" w:rsidR="000D62F0" w:rsidRPr="00DA1DC8" w:rsidRDefault="0064623F" w:rsidP="000D62F0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New </w:t>
            </w:r>
            <w:r w:rsidR="0071520D">
              <w:rPr>
                <w:rFonts w:eastAsia="Times New Roman"/>
                <w:sz w:val="20"/>
                <w:szCs w:val="20"/>
              </w:rPr>
              <w:t xml:space="preserve">tabs are available on the Annual </w:t>
            </w:r>
            <w:r w:rsidR="00E26867">
              <w:rPr>
                <w:rFonts w:eastAsia="Times New Roman"/>
                <w:sz w:val="20"/>
                <w:szCs w:val="20"/>
              </w:rPr>
              <w:t>R</w:t>
            </w:r>
            <w:r w:rsidR="0071520D">
              <w:rPr>
                <w:rFonts w:eastAsia="Times New Roman"/>
                <w:sz w:val="20"/>
                <w:szCs w:val="20"/>
              </w:rPr>
              <w:t>eport to update</w:t>
            </w:r>
            <w:r w:rsidR="00A33EF6">
              <w:rPr>
                <w:rFonts w:eastAsia="Times New Roman"/>
                <w:sz w:val="20"/>
                <w:szCs w:val="20"/>
              </w:rPr>
              <w:t xml:space="preserve"> and reuse</w:t>
            </w:r>
            <w:r w:rsidR="0071520D">
              <w:rPr>
                <w:rFonts w:eastAsia="Times New Roman"/>
                <w:sz w:val="20"/>
                <w:szCs w:val="20"/>
              </w:rPr>
              <w:t xml:space="preserve"> contact information for various roles at your facility. </w:t>
            </w:r>
          </w:p>
          <w:p w14:paraId="3AFFE73C" w14:textId="77777777" w:rsidR="00721803" w:rsidRDefault="00391977" w:rsidP="00DA1DC8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 w:rsidRPr="00B23156">
              <w:rPr>
                <w:rFonts w:eastAsia="Times New Roman"/>
                <w:sz w:val="20"/>
                <w:szCs w:val="20"/>
              </w:rPr>
              <w:t xml:space="preserve">New features have been added to the </w:t>
            </w:r>
            <w:r w:rsidR="00BD7DD4" w:rsidRPr="00B23156">
              <w:rPr>
                <w:rFonts w:eastAsia="Times New Roman"/>
                <w:sz w:val="20"/>
                <w:szCs w:val="20"/>
              </w:rPr>
              <w:t>Supporting Documentation</w:t>
            </w:r>
            <w:r w:rsidRPr="00B23156">
              <w:rPr>
                <w:rFonts w:eastAsia="Times New Roman"/>
                <w:sz w:val="20"/>
                <w:szCs w:val="20"/>
              </w:rPr>
              <w:t xml:space="preserve"> screen to </w:t>
            </w:r>
            <w:r w:rsidR="00BD7DD4" w:rsidRPr="00B23156">
              <w:rPr>
                <w:rFonts w:eastAsia="Times New Roman"/>
                <w:sz w:val="20"/>
                <w:szCs w:val="20"/>
              </w:rPr>
              <w:t>reuse documents</w:t>
            </w:r>
            <w:r w:rsidRPr="00B23156">
              <w:rPr>
                <w:rFonts w:eastAsia="Times New Roman"/>
                <w:sz w:val="20"/>
                <w:szCs w:val="20"/>
              </w:rPr>
              <w:t xml:space="preserve"> from previous years</w:t>
            </w:r>
            <w:r w:rsidR="00BD7DD4" w:rsidRPr="00B23156">
              <w:rPr>
                <w:rFonts w:eastAsia="Times New Roman"/>
                <w:sz w:val="20"/>
                <w:szCs w:val="20"/>
              </w:rPr>
              <w:t>.</w:t>
            </w:r>
          </w:p>
          <w:p w14:paraId="149862BC" w14:textId="2883C3A2" w:rsidR="0036363C" w:rsidRPr="00DA1DC8" w:rsidRDefault="0036363C" w:rsidP="00DA1DC8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ropdown options have been updated throughout the Annual Report to be more inclusive of</w:t>
            </w:r>
            <w:r w:rsidR="00401EE4">
              <w:rPr>
                <w:rFonts w:eastAsia="Times New Roman"/>
                <w:sz w:val="20"/>
                <w:szCs w:val="20"/>
              </w:rPr>
              <w:t xml:space="preserve"> specific ADS reporting needs.</w:t>
            </w:r>
          </w:p>
        </w:tc>
        <w:tc>
          <w:tcPr>
            <w:tcW w:w="170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  <w:hideMark/>
          </w:tcPr>
          <w:p w14:paraId="05D79073" w14:textId="2B05D8F8" w:rsidR="00721803" w:rsidRPr="00E777CA" w:rsidRDefault="006B5EAD" w:rsidP="00A4286B">
            <w:pPr>
              <w:rPr>
                <w:rStyle w:val="Hyperlink"/>
                <w:b/>
                <w:bCs/>
                <w:color w:val="00A3E0"/>
              </w:rPr>
            </w:pPr>
            <w:hyperlink r:id="rId13" w:history="1">
              <w:r w:rsidR="00E777CA" w:rsidRPr="00B469CE">
                <w:rPr>
                  <w:rStyle w:val="Hyperlink"/>
                  <w:b/>
                  <w:bCs/>
                </w:rPr>
                <w:t>Annual Report Demo</w:t>
              </w:r>
            </w:hyperlink>
          </w:p>
          <w:p w14:paraId="351080BE" w14:textId="2539E724" w:rsidR="00945393" w:rsidRPr="007720AC" w:rsidRDefault="00945393" w:rsidP="00A4286B">
            <w:pPr>
              <w:rPr>
                <w:rStyle w:val="Hyperlink"/>
                <w:b/>
                <w:bCs/>
                <w:color w:val="auto"/>
              </w:rPr>
            </w:pPr>
          </w:p>
        </w:tc>
      </w:tr>
      <w:tr w:rsidR="00B62A96" w:rsidRPr="00136622" w14:paraId="74350732" w14:textId="77777777" w:rsidTr="001C3E77">
        <w:trPr>
          <w:trHeight w:val="1390"/>
        </w:trPr>
        <w:tc>
          <w:tcPr>
            <w:tcW w:w="226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6562EE3D" w14:textId="1A05D1C1" w:rsidR="00B62A96" w:rsidRPr="00910C2A" w:rsidRDefault="00E01BA4" w:rsidP="00A42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Change Report</w:t>
            </w:r>
          </w:p>
        </w:tc>
        <w:tc>
          <w:tcPr>
            <w:tcW w:w="7344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672C3DF3" w14:textId="451430F1" w:rsidR="008470A2" w:rsidRDefault="008470A2" w:rsidP="00D674F6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New instructions </w:t>
            </w:r>
            <w:r w:rsidR="00B76843">
              <w:rPr>
                <w:rFonts w:eastAsia="Times New Roman"/>
                <w:sz w:val="20"/>
                <w:szCs w:val="20"/>
              </w:rPr>
              <w:t>within</w:t>
            </w:r>
            <w:r w:rsidR="009F19EE">
              <w:rPr>
                <w:rFonts w:eastAsia="Times New Roman"/>
                <w:sz w:val="20"/>
                <w:szCs w:val="20"/>
              </w:rPr>
              <w:t xml:space="preserve"> </w:t>
            </w:r>
            <w:r w:rsidR="00D674F6">
              <w:rPr>
                <w:rFonts w:eastAsia="Times New Roman"/>
                <w:sz w:val="20"/>
                <w:szCs w:val="20"/>
              </w:rPr>
              <w:t xml:space="preserve">the Change Report </w:t>
            </w:r>
            <w:r>
              <w:rPr>
                <w:rFonts w:eastAsia="Times New Roman"/>
                <w:sz w:val="20"/>
                <w:szCs w:val="20"/>
              </w:rPr>
              <w:t xml:space="preserve">inform you that you are not required to complete a Change Report in full. </w:t>
            </w:r>
          </w:p>
          <w:p w14:paraId="5A7EFB14" w14:textId="3491271D" w:rsidR="00B85380" w:rsidRDefault="00B85380" w:rsidP="00D674F6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Screen updates have been made throughout the Change Report </w:t>
            </w:r>
            <w:r w:rsidR="00AE5791">
              <w:rPr>
                <w:rFonts w:eastAsia="Times New Roman"/>
                <w:sz w:val="20"/>
                <w:szCs w:val="20"/>
              </w:rPr>
              <w:t xml:space="preserve">to </w:t>
            </w:r>
            <w:r w:rsidR="00F572CC">
              <w:rPr>
                <w:rFonts w:eastAsia="Times New Roman"/>
                <w:sz w:val="20"/>
                <w:szCs w:val="20"/>
              </w:rPr>
              <w:t>provide</w:t>
            </w:r>
            <w:r w:rsidR="00092F7F">
              <w:rPr>
                <w:rFonts w:eastAsia="Times New Roman"/>
                <w:sz w:val="20"/>
                <w:szCs w:val="20"/>
              </w:rPr>
              <w:t xml:space="preserve"> flexibility </w:t>
            </w:r>
            <w:r w:rsidR="00F572CC">
              <w:rPr>
                <w:rFonts w:eastAsia="Times New Roman"/>
                <w:sz w:val="20"/>
                <w:szCs w:val="20"/>
              </w:rPr>
              <w:t>when entering</w:t>
            </w:r>
            <w:r w:rsidR="000761A3">
              <w:rPr>
                <w:rFonts w:eastAsia="Times New Roman"/>
                <w:sz w:val="20"/>
                <w:szCs w:val="20"/>
              </w:rPr>
              <w:t xml:space="preserve"> information </w:t>
            </w:r>
            <w:r w:rsidR="00B666A6">
              <w:rPr>
                <w:rFonts w:eastAsia="Times New Roman"/>
                <w:sz w:val="20"/>
                <w:szCs w:val="20"/>
              </w:rPr>
              <w:t>specific</w:t>
            </w:r>
            <w:r w:rsidR="00F2023F">
              <w:rPr>
                <w:rFonts w:eastAsia="Times New Roman"/>
                <w:sz w:val="20"/>
                <w:szCs w:val="20"/>
              </w:rPr>
              <w:t xml:space="preserve"> to your agency.</w:t>
            </w:r>
          </w:p>
          <w:p w14:paraId="6EAB15B4" w14:textId="77777777" w:rsidR="00917D50" w:rsidRDefault="00F83012" w:rsidP="006C2690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ew tabs are available in the Change Report to update contact information for various roles at your facility.</w:t>
            </w:r>
          </w:p>
          <w:p w14:paraId="1F5A8B14" w14:textId="49774426" w:rsidR="00401EE4" w:rsidRPr="006C2690" w:rsidRDefault="00401EE4" w:rsidP="006C2690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ropdown options have been updated throughout the Change Report to be more inclusive of specific ADS reporting needs.</w:t>
            </w:r>
          </w:p>
        </w:tc>
        <w:tc>
          <w:tcPr>
            <w:tcW w:w="170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79078A00" w14:textId="2CFD9E47" w:rsidR="00B62A96" w:rsidRPr="00E777CA" w:rsidRDefault="006B5EAD" w:rsidP="00A4286B">
            <w:pPr>
              <w:rPr>
                <w:rStyle w:val="Hyperlink"/>
                <w:b/>
                <w:bCs/>
              </w:rPr>
            </w:pPr>
            <w:hyperlink r:id="rId14" w:history="1">
              <w:r w:rsidR="00E777CA" w:rsidRPr="00670D20">
                <w:rPr>
                  <w:rStyle w:val="Hyperlink"/>
                  <w:b/>
                  <w:bCs/>
                </w:rPr>
                <w:t>Change Report Demo</w:t>
              </w:r>
            </w:hyperlink>
          </w:p>
          <w:p w14:paraId="6F964DD6" w14:textId="39651816" w:rsidR="00945393" w:rsidRPr="008F2A59" w:rsidRDefault="00945393" w:rsidP="00A4286B">
            <w:pPr>
              <w:rPr>
                <w:b/>
                <w:bCs/>
                <w:u w:val="single"/>
              </w:rPr>
            </w:pPr>
          </w:p>
        </w:tc>
      </w:tr>
      <w:tr w:rsidR="00BD51B3" w:rsidRPr="00136622" w14:paraId="2C0295CB" w14:textId="77777777" w:rsidTr="001C3E77">
        <w:trPr>
          <w:trHeight w:val="1390"/>
        </w:trPr>
        <w:tc>
          <w:tcPr>
            <w:tcW w:w="226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4842ED92" w14:textId="55515F87" w:rsidR="00BD51B3" w:rsidRDefault="00E01BA4" w:rsidP="00A42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lastRenderedPageBreak/>
              <w:t xml:space="preserve">Incident/Injury </w:t>
            </w:r>
            <w:r w:rsidR="00F350BF">
              <w:rPr>
                <w:rFonts w:eastAsia="Times New Roman"/>
                <w:b/>
                <w:bCs/>
              </w:rPr>
              <w:t>Report</w:t>
            </w:r>
          </w:p>
        </w:tc>
        <w:tc>
          <w:tcPr>
            <w:tcW w:w="7344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4EA4DE94" w14:textId="62E0C896" w:rsidR="00BD51B3" w:rsidRDefault="00853952" w:rsidP="004E70E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Updates to the Incident/Injury Report in the Provider Portal have been made to </w:t>
            </w:r>
            <w:r w:rsidR="00E94F99">
              <w:rPr>
                <w:rFonts w:eastAsia="Times New Roman"/>
                <w:sz w:val="20"/>
                <w:szCs w:val="20"/>
              </w:rPr>
              <w:t xml:space="preserve">capture </w:t>
            </w:r>
            <w:r w:rsidR="00C17923">
              <w:rPr>
                <w:rFonts w:eastAsia="Times New Roman"/>
                <w:sz w:val="20"/>
                <w:szCs w:val="20"/>
              </w:rPr>
              <w:t xml:space="preserve">more accurate </w:t>
            </w:r>
            <w:r w:rsidR="00E94F99">
              <w:rPr>
                <w:rFonts w:eastAsia="Times New Roman"/>
                <w:sz w:val="20"/>
                <w:szCs w:val="20"/>
              </w:rPr>
              <w:t>information</w:t>
            </w:r>
            <w:r w:rsidR="00C17923">
              <w:rPr>
                <w:rFonts w:eastAsia="Times New Roman"/>
                <w:sz w:val="20"/>
                <w:szCs w:val="20"/>
              </w:rPr>
              <w:t xml:space="preserve"> using </w:t>
            </w:r>
            <w:r w:rsidR="00391977">
              <w:rPr>
                <w:rFonts w:eastAsia="Times New Roman"/>
                <w:sz w:val="20"/>
                <w:szCs w:val="20"/>
              </w:rPr>
              <w:t xml:space="preserve">simplified </w:t>
            </w:r>
            <w:r w:rsidR="00C17923">
              <w:rPr>
                <w:rFonts w:eastAsia="Times New Roman"/>
                <w:sz w:val="20"/>
                <w:szCs w:val="20"/>
              </w:rPr>
              <w:t>fields and updated dropdown options.</w:t>
            </w:r>
          </w:p>
          <w:p w14:paraId="4AA0DEAB" w14:textId="1441B2A3" w:rsidR="00BD51B3" w:rsidRDefault="00244B9B" w:rsidP="004E70E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line="276" w:lineRule="auto"/>
              <w:ind w:right="0"/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A new table </w:t>
            </w:r>
            <w:r w:rsidR="00CF5D09">
              <w:rPr>
                <w:rFonts w:eastAsia="Times New Roman"/>
                <w:sz w:val="20"/>
                <w:szCs w:val="20"/>
              </w:rPr>
              <w:t>allows you to add information for each</w:t>
            </w:r>
            <w:r w:rsidR="00BC18BF">
              <w:rPr>
                <w:rFonts w:eastAsia="Times New Roman"/>
                <w:sz w:val="20"/>
                <w:szCs w:val="20"/>
              </w:rPr>
              <w:t xml:space="preserve"> </w:t>
            </w:r>
            <w:r w:rsidR="008C14D0">
              <w:rPr>
                <w:rFonts w:eastAsia="Times New Roman"/>
                <w:sz w:val="20"/>
                <w:szCs w:val="20"/>
              </w:rPr>
              <w:t>participant</w:t>
            </w:r>
            <w:r w:rsidR="00BC18BF">
              <w:rPr>
                <w:rFonts w:eastAsia="Times New Roman"/>
                <w:sz w:val="20"/>
                <w:szCs w:val="20"/>
              </w:rPr>
              <w:t xml:space="preserve"> directly involved in an Incident/Injury</w:t>
            </w:r>
            <w:r w:rsidR="00E1364A">
              <w:rPr>
                <w:rFonts w:eastAsia="Times New Roman"/>
                <w:sz w:val="20"/>
                <w:szCs w:val="20"/>
              </w:rPr>
              <w:t>.</w:t>
            </w:r>
          </w:p>
        </w:tc>
        <w:tc>
          <w:tcPr>
            <w:tcW w:w="1708" w:type="dxa"/>
            <w:tcBorders>
              <w:top w:val="single" w:sz="4" w:space="0" w:color="012169" w:themeColor="accent4"/>
              <w:bottom w:val="single" w:sz="4" w:space="0" w:color="012169" w:themeColor="accent4"/>
            </w:tcBorders>
            <w:shd w:val="clear" w:color="auto" w:fill="auto"/>
            <w:vAlign w:val="center"/>
          </w:tcPr>
          <w:p w14:paraId="188B1DCA" w14:textId="00314611" w:rsidR="00945393" w:rsidRPr="008F2A59" w:rsidRDefault="006B5EAD" w:rsidP="00A4286B">
            <w:pPr>
              <w:rPr>
                <w:b/>
                <w:bCs/>
                <w:u w:val="single"/>
              </w:rPr>
            </w:pPr>
            <w:hyperlink r:id="rId15" w:history="1">
              <w:r w:rsidR="00E777CA" w:rsidRPr="00E777CA">
                <w:rPr>
                  <w:rStyle w:val="Hyperlink"/>
                  <w:b/>
                  <w:bCs/>
                </w:rPr>
                <w:t>Incident</w:t>
              </w:r>
              <w:r w:rsidR="00E777CA">
                <w:rPr>
                  <w:rStyle w:val="Hyperlink"/>
                  <w:b/>
                  <w:bCs/>
                </w:rPr>
                <w:t xml:space="preserve"> </w:t>
              </w:r>
              <w:r w:rsidR="00E777CA" w:rsidRPr="00E777CA">
                <w:rPr>
                  <w:rStyle w:val="Hyperlink"/>
                  <w:b/>
                  <w:bCs/>
                </w:rPr>
                <w:t>/</w:t>
              </w:r>
              <w:r w:rsidR="00E777CA">
                <w:rPr>
                  <w:rStyle w:val="Hyperlink"/>
                  <w:b/>
                  <w:bCs/>
                </w:rPr>
                <w:t xml:space="preserve"> </w:t>
              </w:r>
              <w:r w:rsidR="00E777CA" w:rsidRPr="00E777CA">
                <w:rPr>
                  <w:rStyle w:val="Hyperlink"/>
                  <w:b/>
                  <w:bCs/>
                </w:rPr>
                <w:t>Injur</w:t>
              </w:r>
              <w:r w:rsidR="00E777CA">
                <w:rPr>
                  <w:rStyle w:val="Hyperlink"/>
                  <w:b/>
                  <w:bCs/>
                </w:rPr>
                <w:t xml:space="preserve">y </w:t>
              </w:r>
              <w:r w:rsidR="00BB02C4" w:rsidRPr="00945393">
                <w:rPr>
                  <w:rStyle w:val="Hyperlink"/>
                  <w:b/>
                  <w:bCs/>
                </w:rPr>
                <w:t>Demo</w:t>
              </w:r>
            </w:hyperlink>
          </w:p>
        </w:tc>
      </w:tr>
    </w:tbl>
    <w:p w14:paraId="5103517B" w14:textId="59D1F9FC" w:rsidR="00F70E42" w:rsidRPr="00F70E42" w:rsidRDefault="000171D4" w:rsidP="00C21A61">
      <w:pPr>
        <w:pStyle w:val="BodyText"/>
        <w:spacing w:before="240" w:after="120"/>
        <w:ind w:right="259"/>
        <w:rPr>
          <w:b/>
          <w:bCs/>
          <w:color w:val="012169" w:themeColor="accent4"/>
          <w:sz w:val="28"/>
          <w:szCs w:val="28"/>
        </w:rPr>
      </w:pPr>
      <w:r>
        <w:rPr>
          <w:b/>
          <w:bCs/>
          <w:color w:val="012169" w:themeColor="accent4"/>
          <w:sz w:val="28"/>
          <w:szCs w:val="28"/>
        </w:rPr>
        <w:t>We Are Here for You!</w:t>
      </w:r>
    </w:p>
    <w:p w14:paraId="371C67C9" w14:textId="741ACD75" w:rsidR="00510043" w:rsidRDefault="005D0435" w:rsidP="00C21A61">
      <w:pPr>
        <w:spacing w:before="120" w:after="120"/>
        <w:rPr>
          <w:sz w:val="20"/>
          <w:szCs w:val="20"/>
        </w:rPr>
      </w:pPr>
      <w:r w:rsidRPr="005D0435">
        <w:t xml:space="preserve">If you have any questions on the </w:t>
      </w:r>
      <w:r w:rsidR="00325A92">
        <w:t>Provider Portal</w:t>
      </w:r>
      <w:r w:rsidRPr="005D0435">
        <w:t xml:space="preserve"> updates or the Modernization Project</w:t>
      </w:r>
      <w:r>
        <w:rPr>
          <w:sz w:val="20"/>
          <w:szCs w:val="20"/>
        </w:rPr>
        <w:t xml:space="preserve">, </w:t>
      </w:r>
      <w:r>
        <w:rPr>
          <w:rFonts w:cs="Calibri Light"/>
        </w:rPr>
        <w:t>please</w:t>
      </w:r>
      <w:r w:rsidRPr="3C2D2BDE">
        <w:rPr>
          <w:rFonts w:cs="Calibri Light"/>
        </w:rPr>
        <w:t xml:space="preserve"> contact the TN Child </w:t>
      </w:r>
      <w:r w:rsidR="009235A0">
        <w:rPr>
          <w:rFonts w:cs="Calibri Light"/>
        </w:rPr>
        <w:t xml:space="preserve">and </w:t>
      </w:r>
      <w:r w:rsidR="00AF6670">
        <w:rPr>
          <w:rFonts w:cs="Calibri Light"/>
        </w:rPr>
        <w:t xml:space="preserve">Adult </w:t>
      </w:r>
      <w:r w:rsidRPr="3C2D2BDE">
        <w:rPr>
          <w:rFonts w:cs="Calibri Light"/>
        </w:rPr>
        <w:t>Care Help Desk Team using the information listed below.</w:t>
      </w:r>
    </w:p>
    <w:tbl>
      <w:tblPr>
        <w:tblStyle w:val="PlainTable1"/>
        <w:tblW w:w="0" w:type="auto"/>
        <w:jc w:val="center"/>
        <w:tblLook w:val="06A0" w:firstRow="1" w:lastRow="0" w:firstColumn="1" w:lastColumn="0" w:noHBand="1" w:noVBand="1"/>
      </w:tblPr>
      <w:tblGrid>
        <w:gridCol w:w="4845"/>
        <w:gridCol w:w="5081"/>
      </w:tblGrid>
      <w:tr w:rsidR="004E1B77" w14:paraId="2F30362E" w14:textId="77777777" w:rsidTr="00D15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5" w:type="dxa"/>
            <w:shd w:val="clear" w:color="auto" w:fill="002060"/>
          </w:tcPr>
          <w:p w14:paraId="10D0EC76" w14:textId="77777777" w:rsidR="004E1B77" w:rsidRPr="00D47743" w:rsidRDefault="004E1B77" w:rsidP="0016131B">
            <w:pPr>
              <w:pStyle w:val="BlankDividerRow"/>
              <w:rPr>
                <w:rFonts w:cs="Calibri Light"/>
                <w:color w:val="FFFFFF" w:themeColor="background1"/>
              </w:rPr>
            </w:pPr>
            <w:r w:rsidRPr="00D47743">
              <w:rPr>
                <w:rFonts w:cs="Calibri Light"/>
                <w:color w:val="FFFFFF" w:themeColor="background1"/>
              </w:rPr>
              <w:t>Hours of Operation</w:t>
            </w:r>
          </w:p>
        </w:tc>
        <w:tc>
          <w:tcPr>
            <w:tcW w:w="5081" w:type="dxa"/>
            <w:shd w:val="clear" w:color="auto" w:fill="002060"/>
          </w:tcPr>
          <w:p w14:paraId="3A0C2BE8" w14:textId="77777777" w:rsidR="004E1B77" w:rsidRPr="00D47743" w:rsidRDefault="004E1B77" w:rsidP="0016131B">
            <w:pPr>
              <w:pStyle w:val="BlankDividerRow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  <w:color w:val="FFFFFF" w:themeColor="background1"/>
              </w:rPr>
            </w:pPr>
            <w:r w:rsidRPr="00D47743">
              <w:rPr>
                <w:rFonts w:cs="Calibri Light"/>
                <w:color w:val="FFFFFF" w:themeColor="background1"/>
              </w:rPr>
              <w:t>Monday - Saturday</w:t>
            </w:r>
          </w:p>
          <w:p w14:paraId="7FFD303B" w14:textId="77777777" w:rsidR="004E1B77" w:rsidRPr="00D47743" w:rsidRDefault="004E1B77" w:rsidP="0016131B">
            <w:pPr>
              <w:pStyle w:val="BlankDividerRow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  <w:color w:val="FFFFFF" w:themeColor="background1"/>
              </w:rPr>
            </w:pPr>
            <w:r w:rsidRPr="00D47743">
              <w:rPr>
                <w:rFonts w:cs="Calibri Light"/>
                <w:color w:val="FFFFFF" w:themeColor="background1"/>
              </w:rPr>
              <w:t>7:00am – 9:00pm CST</w:t>
            </w:r>
          </w:p>
        </w:tc>
      </w:tr>
      <w:tr w:rsidR="004E1B77" w14:paraId="0586CE53" w14:textId="77777777" w:rsidTr="00D15396">
        <w:trPr>
          <w:trHeight w:val="4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5" w:type="dxa"/>
          </w:tcPr>
          <w:p w14:paraId="679B482B" w14:textId="77777777" w:rsidR="004E1B77" w:rsidRDefault="004E1B77" w:rsidP="0016131B">
            <w:pPr>
              <w:pStyle w:val="BlankDividerRow"/>
              <w:rPr>
                <w:rFonts w:cs="Calibri Light"/>
              </w:rPr>
            </w:pPr>
            <w:r w:rsidRPr="1CD78E64">
              <w:rPr>
                <w:rFonts w:cs="Calibri Light"/>
              </w:rPr>
              <w:t>Toll-Free Number</w:t>
            </w:r>
          </w:p>
        </w:tc>
        <w:tc>
          <w:tcPr>
            <w:tcW w:w="5081" w:type="dxa"/>
          </w:tcPr>
          <w:p w14:paraId="4B2C8212" w14:textId="77777777" w:rsidR="004E1B77" w:rsidRDefault="004E1B77" w:rsidP="0016131B">
            <w:pPr>
              <w:pStyle w:val="BlankDividerRow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 Light"/>
              </w:rPr>
            </w:pPr>
            <w:r w:rsidRPr="1CD78E64">
              <w:rPr>
                <w:rFonts w:cs="Calibri Light"/>
              </w:rPr>
              <w:t>833-TDHS-CCP (833-834-7227)</w:t>
            </w:r>
          </w:p>
        </w:tc>
      </w:tr>
      <w:tr w:rsidR="004E1B77" w14:paraId="285718FD" w14:textId="77777777" w:rsidTr="00D15396">
        <w:trPr>
          <w:trHeight w:val="5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5" w:type="dxa"/>
          </w:tcPr>
          <w:p w14:paraId="1FA5FB34" w14:textId="77777777" w:rsidR="004E1B77" w:rsidRDefault="004E1B77" w:rsidP="0016131B">
            <w:pPr>
              <w:pStyle w:val="BlankDividerRow"/>
              <w:rPr>
                <w:rFonts w:eastAsia="Verdana" w:cs="Verdana"/>
              </w:rPr>
            </w:pPr>
            <w:r w:rsidRPr="1CD78E64">
              <w:rPr>
                <w:rFonts w:eastAsia="Verdana" w:cs="Verdana"/>
              </w:rPr>
              <w:t>Website</w:t>
            </w:r>
          </w:p>
        </w:tc>
        <w:tc>
          <w:tcPr>
            <w:tcW w:w="5081" w:type="dxa"/>
          </w:tcPr>
          <w:p w14:paraId="3DA2C472" w14:textId="77777777" w:rsidR="004E1B77" w:rsidRDefault="006B5EAD" w:rsidP="0016131B">
            <w:pPr>
              <w:pStyle w:val="BlankDividerRow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Verdana" w:cs="Verdana"/>
              </w:rPr>
            </w:pPr>
            <w:hyperlink r:id="rId16">
              <w:r w:rsidR="004E1B77" w:rsidRPr="1CD78E64">
                <w:rPr>
                  <w:rStyle w:val="Hyperlink"/>
                  <w:rFonts w:eastAsia="Verdana" w:cs="Verdana"/>
                </w:rPr>
                <w:t>http://tnchildcarehelpdesk.org</w:t>
              </w:r>
            </w:hyperlink>
          </w:p>
        </w:tc>
      </w:tr>
      <w:tr w:rsidR="004E1B77" w14:paraId="0A27C818" w14:textId="77777777" w:rsidTr="00D15396">
        <w:trPr>
          <w:trHeight w:val="4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5" w:type="dxa"/>
          </w:tcPr>
          <w:p w14:paraId="30667801" w14:textId="77777777" w:rsidR="004E1B77" w:rsidRDefault="004E1B77" w:rsidP="0016131B">
            <w:pPr>
              <w:pStyle w:val="BlankDividerRow"/>
              <w:rPr>
                <w:rFonts w:cs="Calibri Light"/>
              </w:rPr>
            </w:pPr>
            <w:r w:rsidRPr="1CD78E64">
              <w:rPr>
                <w:rFonts w:cs="Calibri Light"/>
              </w:rPr>
              <w:t>Email</w:t>
            </w:r>
          </w:p>
        </w:tc>
        <w:tc>
          <w:tcPr>
            <w:tcW w:w="5081" w:type="dxa"/>
          </w:tcPr>
          <w:p w14:paraId="66168CE3" w14:textId="77777777" w:rsidR="004E1B77" w:rsidRDefault="006B5EAD" w:rsidP="0016131B">
            <w:pPr>
              <w:pStyle w:val="BlankDividerRow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>
              <w:r w:rsidR="004E1B77" w:rsidRPr="1CD78E64">
                <w:rPr>
                  <w:rStyle w:val="Hyperlink"/>
                  <w:rFonts w:cs="Calibri Light"/>
                </w:rPr>
                <w:t>Tdhs_ccp@utk.edu</w:t>
              </w:r>
            </w:hyperlink>
            <w:r w:rsidR="004E1B77" w:rsidRPr="1CD78E64">
              <w:rPr>
                <w:rFonts w:cs="Calibri Light"/>
              </w:rPr>
              <w:t xml:space="preserve"> </w:t>
            </w:r>
          </w:p>
        </w:tc>
      </w:tr>
    </w:tbl>
    <w:p w14:paraId="70A14436" w14:textId="75C2CBAB" w:rsidR="00510043" w:rsidRDefault="00510043" w:rsidP="00C21A61">
      <w:pPr>
        <w:spacing w:before="120" w:after="120"/>
        <w:rPr>
          <w:sz w:val="20"/>
          <w:szCs w:val="20"/>
        </w:rPr>
      </w:pPr>
    </w:p>
    <w:p w14:paraId="64BB8CA1" w14:textId="77777777" w:rsidR="00517E5B" w:rsidRPr="00136622" w:rsidRDefault="00517E5B" w:rsidP="00C21A61">
      <w:pPr>
        <w:spacing w:before="120" w:after="120"/>
        <w:rPr>
          <w:sz w:val="20"/>
          <w:szCs w:val="20"/>
        </w:rPr>
      </w:pPr>
    </w:p>
    <w:sectPr w:rsidR="00517E5B" w:rsidRPr="00136622" w:rsidSect="00A0423B">
      <w:headerReference w:type="even" r:id="rId18"/>
      <w:headerReference w:type="default" r:id="rId19"/>
      <w:footerReference w:type="even" r:id="rId20"/>
      <w:footerReference w:type="default" r:id="rId21"/>
      <w:type w:val="continuous"/>
      <w:pgSz w:w="12240" w:h="15840"/>
      <w:pgMar w:top="1660" w:right="500" w:bottom="1000" w:left="580" w:header="408" w:footer="8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C685B" w14:textId="77777777" w:rsidR="006B5EAD" w:rsidRDefault="006B5EAD">
      <w:r>
        <w:separator/>
      </w:r>
    </w:p>
  </w:endnote>
  <w:endnote w:type="continuationSeparator" w:id="0">
    <w:p w14:paraId="0E307185" w14:textId="77777777" w:rsidR="006B5EAD" w:rsidRDefault="006B5EAD">
      <w:r>
        <w:continuationSeparator/>
      </w:r>
    </w:p>
  </w:endnote>
  <w:endnote w:type="continuationNotice" w:id="1">
    <w:p w14:paraId="05A644CF" w14:textId="77777777" w:rsidR="006B5EAD" w:rsidRDefault="006B5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4140" w14:textId="77777777" w:rsidR="00626390" w:rsidRDefault="00626390">
    <w:pPr>
      <w:pStyle w:val="Footer"/>
    </w:pPr>
  </w:p>
  <w:p w14:paraId="2F1EEDF2" w14:textId="77777777" w:rsidR="00626390" w:rsidRDefault="0062639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1310" w14:textId="0D35680D" w:rsidR="00626390" w:rsidRDefault="00626390" w:rsidP="001E454A">
    <w:pPr>
      <w:pStyle w:val="Footer"/>
      <w:jc w:val="right"/>
    </w:pPr>
    <w:r>
      <w:rPr>
        <w:noProof/>
        <w:color w:val="003399"/>
        <w:spacing w:val="20"/>
        <w:sz w:val="28"/>
        <w:szCs w:val="2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DEEB07" wp14:editId="1FEB47C8">
              <wp:simplePos x="0" y="0"/>
              <wp:positionH relativeFrom="margin">
                <wp:posOffset>-171450</wp:posOffset>
              </wp:positionH>
              <wp:positionV relativeFrom="paragraph">
                <wp:posOffset>168275</wp:posOffset>
              </wp:positionV>
              <wp:extent cx="7429500" cy="83820"/>
              <wp:effectExtent l="0" t="0" r="0" b="0"/>
              <wp:wrapNone/>
              <wp:docPr id="43" name="Rectangle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29500" cy="8382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oel="http://schemas.microsoft.com/office/2019/extlst">
          <w:pict>
            <v:rect id="Rectangle 43" style="position:absolute;margin-left:-13.5pt;margin-top:13.25pt;width:585pt;height:6.6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fillcolor="#012169 [3207]" stroked="f" w14:anchorId="61098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">
              <w10:wrap anchorx="margin"/>
            </v:rect>
          </w:pict>
        </mc:Fallback>
      </mc:AlternateContent>
    </w:r>
  </w:p>
  <w:p w14:paraId="53C18045" w14:textId="70B6D8F4" w:rsidR="00626390" w:rsidRPr="001E454A" w:rsidRDefault="00626390" w:rsidP="001E454A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8810" w14:textId="77777777" w:rsidR="006B5EAD" w:rsidRDefault="006B5EAD">
      <w:r>
        <w:separator/>
      </w:r>
    </w:p>
  </w:footnote>
  <w:footnote w:type="continuationSeparator" w:id="0">
    <w:p w14:paraId="6FB90E42" w14:textId="77777777" w:rsidR="006B5EAD" w:rsidRDefault="006B5EAD">
      <w:r>
        <w:continuationSeparator/>
      </w:r>
    </w:p>
  </w:footnote>
  <w:footnote w:type="continuationNotice" w:id="1">
    <w:p w14:paraId="1EDF0AEA" w14:textId="77777777" w:rsidR="006B5EAD" w:rsidRDefault="006B5E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927C2" w14:textId="77777777" w:rsidR="00626390" w:rsidRDefault="00626390">
    <w:pPr>
      <w:pStyle w:val="Header"/>
    </w:pPr>
  </w:p>
  <w:p w14:paraId="18D70509" w14:textId="77777777" w:rsidR="00626390" w:rsidRDefault="0062639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BB27" w14:textId="163311BB" w:rsidR="00626390" w:rsidRDefault="00626390" w:rsidP="00E01CB1">
    <w:pPr>
      <w:pStyle w:val="BodyText"/>
      <w:spacing w:line="14" w:lineRule="auto"/>
      <w:rPr>
        <w:sz w:val="20"/>
      </w:rPr>
    </w:pPr>
    <w:r>
      <w:rPr>
        <w:noProof/>
        <w:lang w:val="en-GB"/>
      </w:rPr>
      <w:drawing>
        <wp:anchor distT="0" distB="0" distL="114300" distR="114300" simplePos="0" relativeHeight="251658243" behindDoc="0" locked="0" layoutInCell="1" allowOverlap="1" wp14:anchorId="0D7D6C3B" wp14:editId="403BE0E5">
          <wp:simplePos x="0" y="0"/>
          <wp:positionH relativeFrom="column">
            <wp:posOffset>4786647</wp:posOffset>
          </wp:positionH>
          <wp:positionV relativeFrom="paragraph">
            <wp:posOffset>-125746</wp:posOffset>
          </wp:positionV>
          <wp:extent cx="2444750" cy="802005"/>
          <wp:effectExtent l="0" t="0" r="0" b="0"/>
          <wp:wrapNone/>
          <wp:docPr id="4" name="Picture 4" descr="Graphical user interface, text, websi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nnessee-dept-of-human-services-550x550.png.imgo (2)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22"/>
                  <a:stretch/>
                </pic:blipFill>
                <pic:spPr bwMode="auto">
                  <a:xfrm>
                    <a:off x="0" y="0"/>
                    <a:ext cx="2444750" cy="8020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9E86B5" w14:textId="77777777" w:rsidR="00626390" w:rsidRDefault="00626390" w:rsidP="00E01CB1">
    <w:pPr>
      <w:pStyle w:val="BodyText"/>
      <w:spacing w:line="14" w:lineRule="auto"/>
      <w:rPr>
        <w:sz w:val="20"/>
      </w:rPr>
    </w:pPr>
  </w:p>
  <w:p w14:paraId="4BA2A8CB" w14:textId="5052E39C" w:rsidR="00626390" w:rsidRDefault="00626390" w:rsidP="00E01CB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8E867FD" wp14:editId="35BD353A">
              <wp:simplePos x="0" y="0"/>
              <wp:positionH relativeFrom="page">
                <wp:posOffset>514350</wp:posOffset>
              </wp:positionH>
              <wp:positionV relativeFrom="page">
                <wp:posOffset>615950</wp:posOffset>
              </wp:positionV>
              <wp:extent cx="2560320" cy="224790"/>
              <wp:effectExtent l="0" t="0" r="11430" b="3810"/>
              <wp:wrapNone/>
              <wp:docPr id="4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0320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762E1" w14:textId="6FCAC265" w:rsidR="00626390" w:rsidRPr="00EC4735" w:rsidRDefault="00626390">
                          <w:pPr>
                            <w:spacing w:before="11"/>
                            <w:ind w:left="20"/>
                            <w:rPr>
                              <w:i/>
                              <w:color w:val="012169" w:themeColor="accent4"/>
                              <w:sz w:val="28"/>
                            </w:rPr>
                          </w:pPr>
                          <w:r>
                            <w:rPr>
                              <w:i/>
                              <w:color w:val="012169" w:themeColor="accent4"/>
                              <w:sz w:val="28"/>
                            </w:rPr>
                            <w:t>Provider Town Hall Summa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E867F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.5pt;margin-top:48.5pt;width:201.6pt;height:17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" filled="f" stroked="f">
              <v:textbox inset="0,0,0,0">
                <w:txbxContent>
                  <w:p w14:paraId="483762E1" w14:textId="6FCAC265" w:rsidR="00626390" w:rsidRPr="00EC4735" w:rsidRDefault="00626390">
                    <w:pPr>
                      <w:spacing w:before="11"/>
                      <w:ind w:left="20"/>
                      <w:rPr>
                        <w:i/>
                        <w:color w:val="012169" w:themeColor="accent4"/>
                        <w:sz w:val="28"/>
                      </w:rPr>
                    </w:pPr>
                    <w:r>
                      <w:rPr>
                        <w:i/>
                        <w:color w:val="012169" w:themeColor="accent4"/>
                        <w:sz w:val="28"/>
                      </w:rPr>
                      <w:t>Provider Town Hall Summa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color w:val="003399"/>
        <w:spacing w:val="20"/>
        <w:sz w:val="28"/>
        <w:szCs w:val="2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160C9CD" wp14:editId="7A3721BD">
              <wp:simplePos x="0" y="0"/>
              <wp:positionH relativeFrom="page">
                <wp:align>center</wp:align>
              </wp:positionH>
              <wp:positionV relativeFrom="paragraph">
                <wp:posOffset>663575</wp:posOffset>
              </wp:positionV>
              <wp:extent cx="7429500" cy="83820"/>
              <wp:effectExtent l="0" t="0" r="0" b="0"/>
              <wp:wrapNone/>
              <wp:docPr id="42" name="Rectangl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29500" cy="8382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rect id="Rectangle 42" style="position:absolute;margin-left:0;margin-top:52.25pt;width:585pt;height:6.6pt;z-index:25165824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spid="_x0000_s1026" fillcolor="#012169 [3207]" stroked="f" w14:anchorId="3461C5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">
              <w10:wrap anchorx="page"/>
            </v:rect>
          </w:pict>
        </mc:Fallback>
      </mc:AlternateContent>
    </w:r>
  </w:p>
  <w:p w14:paraId="3A3258D3" w14:textId="4B211C98" w:rsidR="00626390" w:rsidRDefault="0062639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F33"/>
    <w:multiLevelType w:val="hybridMultilevel"/>
    <w:tmpl w:val="7668D83E"/>
    <w:lvl w:ilvl="0" w:tplc="FDE83416">
      <w:start w:val="1"/>
      <w:numFmt w:val="bullet"/>
      <w:lvlText w:val=""/>
      <w:lvlJc w:val="left"/>
      <w:pPr>
        <w:ind w:left="1773" w:hanging="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280237"/>
    <w:multiLevelType w:val="hybridMultilevel"/>
    <w:tmpl w:val="47F6283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028F6405"/>
    <w:multiLevelType w:val="hybridMultilevel"/>
    <w:tmpl w:val="E5128196"/>
    <w:lvl w:ilvl="0" w:tplc="040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3" w15:restartNumberingAfterBreak="0">
    <w:nsid w:val="02E371E9"/>
    <w:multiLevelType w:val="hybridMultilevel"/>
    <w:tmpl w:val="A2B6CA7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3092174"/>
    <w:multiLevelType w:val="hybridMultilevel"/>
    <w:tmpl w:val="F1AAAB52"/>
    <w:lvl w:ilvl="0" w:tplc="3B5A377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05D14FDC"/>
    <w:multiLevelType w:val="hybridMultilevel"/>
    <w:tmpl w:val="E94C8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A04874"/>
    <w:multiLevelType w:val="hybridMultilevel"/>
    <w:tmpl w:val="7B4C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0F2B97"/>
    <w:multiLevelType w:val="hybridMultilevel"/>
    <w:tmpl w:val="F1AAAB52"/>
    <w:lvl w:ilvl="0" w:tplc="3B5A377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09F35D14"/>
    <w:multiLevelType w:val="hybridMultilevel"/>
    <w:tmpl w:val="BDD8C27E"/>
    <w:lvl w:ilvl="0" w:tplc="FDE83416">
      <w:start w:val="1"/>
      <w:numFmt w:val="bullet"/>
      <w:lvlText w:val=""/>
      <w:lvlJc w:val="left"/>
      <w:pPr>
        <w:ind w:left="1413" w:hanging="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9" w15:restartNumberingAfterBreak="0">
    <w:nsid w:val="0FC94514"/>
    <w:multiLevelType w:val="hybridMultilevel"/>
    <w:tmpl w:val="88CA4E4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0FCB05C5"/>
    <w:multiLevelType w:val="hybridMultilevel"/>
    <w:tmpl w:val="0E5E9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831BD"/>
    <w:multiLevelType w:val="hybridMultilevel"/>
    <w:tmpl w:val="5B6A4F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6C1567"/>
    <w:multiLevelType w:val="hybridMultilevel"/>
    <w:tmpl w:val="6792A698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1878633B"/>
    <w:multiLevelType w:val="hybridMultilevel"/>
    <w:tmpl w:val="2C087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1B0167"/>
    <w:multiLevelType w:val="hybridMultilevel"/>
    <w:tmpl w:val="0E181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7038D4"/>
    <w:multiLevelType w:val="hybridMultilevel"/>
    <w:tmpl w:val="B4B4E3BE"/>
    <w:lvl w:ilvl="0" w:tplc="6CA8CFF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1A4AB6"/>
    <w:multiLevelType w:val="hybridMultilevel"/>
    <w:tmpl w:val="FA02B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145922"/>
    <w:multiLevelType w:val="hybridMultilevel"/>
    <w:tmpl w:val="E5AA6008"/>
    <w:lvl w:ilvl="0" w:tplc="193C8CBE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8" w15:restartNumberingAfterBreak="0">
    <w:nsid w:val="3C072A73"/>
    <w:multiLevelType w:val="hybridMultilevel"/>
    <w:tmpl w:val="950A47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3EFA507D"/>
    <w:multiLevelType w:val="hybridMultilevel"/>
    <w:tmpl w:val="B61CC72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FE62ABF"/>
    <w:multiLevelType w:val="hybridMultilevel"/>
    <w:tmpl w:val="3FD8C086"/>
    <w:lvl w:ilvl="0" w:tplc="802C87D6">
      <w:start w:val="1"/>
      <w:numFmt w:val="decimal"/>
      <w:lvlText w:val="%1."/>
      <w:lvlJc w:val="left"/>
      <w:pPr>
        <w:ind w:left="240" w:hanging="240"/>
        <w:jc w:val="right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8D009ED4">
      <w:numFmt w:val="bullet"/>
      <w:lvlText w:val="•"/>
      <w:lvlJc w:val="left"/>
      <w:pPr>
        <w:ind w:left="1305" w:hanging="240"/>
      </w:pPr>
      <w:rPr>
        <w:rFonts w:hint="default"/>
        <w:lang w:val="en-US" w:eastAsia="en-US" w:bidi="en-US"/>
      </w:rPr>
    </w:lvl>
    <w:lvl w:ilvl="2" w:tplc="BF7A2EE2">
      <w:numFmt w:val="bullet"/>
      <w:lvlText w:val="•"/>
      <w:lvlJc w:val="left"/>
      <w:pPr>
        <w:ind w:left="2365" w:hanging="240"/>
      </w:pPr>
      <w:rPr>
        <w:rFonts w:hint="default"/>
        <w:lang w:val="en-US" w:eastAsia="en-US" w:bidi="en-US"/>
      </w:rPr>
    </w:lvl>
    <w:lvl w:ilvl="3" w:tplc="1AAA6988">
      <w:numFmt w:val="bullet"/>
      <w:lvlText w:val="•"/>
      <w:lvlJc w:val="left"/>
      <w:pPr>
        <w:ind w:left="3425" w:hanging="240"/>
      </w:pPr>
      <w:rPr>
        <w:rFonts w:hint="default"/>
        <w:lang w:val="en-US" w:eastAsia="en-US" w:bidi="en-US"/>
      </w:rPr>
    </w:lvl>
    <w:lvl w:ilvl="4" w:tplc="E0EC7176">
      <w:numFmt w:val="bullet"/>
      <w:lvlText w:val="•"/>
      <w:lvlJc w:val="left"/>
      <w:pPr>
        <w:ind w:left="4485" w:hanging="240"/>
      </w:pPr>
      <w:rPr>
        <w:rFonts w:hint="default"/>
        <w:lang w:val="en-US" w:eastAsia="en-US" w:bidi="en-US"/>
      </w:rPr>
    </w:lvl>
    <w:lvl w:ilvl="5" w:tplc="4BEE42CE">
      <w:numFmt w:val="bullet"/>
      <w:lvlText w:val="•"/>
      <w:lvlJc w:val="left"/>
      <w:pPr>
        <w:ind w:left="5545" w:hanging="240"/>
      </w:pPr>
      <w:rPr>
        <w:rFonts w:hint="default"/>
        <w:lang w:val="en-US" w:eastAsia="en-US" w:bidi="en-US"/>
      </w:rPr>
    </w:lvl>
    <w:lvl w:ilvl="6" w:tplc="5A6C4370">
      <w:numFmt w:val="bullet"/>
      <w:lvlText w:val="•"/>
      <w:lvlJc w:val="left"/>
      <w:pPr>
        <w:ind w:left="6605" w:hanging="240"/>
      </w:pPr>
      <w:rPr>
        <w:rFonts w:hint="default"/>
        <w:lang w:val="en-US" w:eastAsia="en-US" w:bidi="en-US"/>
      </w:rPr>
    </w:lvl>
    <w:lvl w:ilvl="7" w:tplc="9376B410">
      <w:numFmt w:val="bullet"/>
      <w:lvlText w:val="•"/>
      <w:lvlJc w:val="left"/>
      <w:pPr>
        <w:ind w:left="7665" w:hanging="240"/>
      </w:pPr>
      <w:rPr>
        <w:rFonts w:hint="default"/>
        <w:lang w:val="en-US" w:eastAsia="en-US" w:bidi="en-US"/>
      </w:rPr>
    </w:lvl>
    <w:lvl w:ilvl="8" w:tplc="3A8A09FC">
      <w:numFmt w:val="bullet"/>
      <w:lvlText w:val="•"/>
      <w:lvlJc w:val="left"/>
      <w:pPr>
        <w:ind w:left="8725" w:hanging="240"/>
      </w:pPr>
      <w:rPr>
        <w:rFonts w:hint="default"/>
        <w:lang w:val="en-US" w:eastAsia="en-US" w:bidi="en-US"/>
      </w:rPr>
    </w:lvl>
  </w:abstractNum>
  <w:abstractNum w:abstractNumId="21" w15:restartNumberingAfterBreak="0">
    <w:nsid w:val="421C63B5"/>
    <w:multiLevelType w:val="hybridMultilevel"/>
    <w:tmpl w:val="E064F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84B03"/>
    <w:multiLevelType w:val="hybridMultilevel"/>
    <w:tmpl w:val="5B22B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866064"/>
    <w:multiLevelType w:val="hybridMultilevel"/>
    <w:tmpl w:val="5B22B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9E6E1A"/>
    <w:multiLevelType w:val="hybridMultilevel"/>
    <w:tmpl w:val="5592343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324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5561C35"/>
    <w:multiLevelType w:val="hybridMultilevel"/>
    <w:tmpl w:val="CA6284DE"/>
    <w:lvl w:ilvl="0" w:tplc="04090001">
      <w:start w:val="1"/>
      <w:numFmt w:val="bullet"/>
      <w:lvlText w:val=""/>
      <w:lvlJc w:val="left"/>
      <w:pPr>
        <w:ind w:left="14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26" w15:restartNumberingAfterBreak="0">
    <w:nsid w:val="576C0DC9"/>
    <w:multiLevelType w:val="hybridMultilevel"/>
    <w:tmpl w:val="14AC7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C84482"/>
    <w:multiLevelType w:val="hybridMultilevel"/>
    <w:tmpl w:val="F5A45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1D3349"/>
    <w:multiLevelType w:val="hybridMultilevel"/>
    <w:tmpl w:val="C4383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F27917"/>
    <w:multiLevelType w:val="hybridMultilevel"/>
    <w:tmpl w:val="5A7C9C1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F82589"/>
    <w:multiLevelType w:val="hybridMultilevel"/>
    <w:tmpl w:val="492EEB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7D42B2"/>
    <w:multiLevelType w:val="hybridMultilevel"/>
    <w:tmpl w:val="66987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83FD3"/>
    <w:multiLevelType w:val="hybridMultilevel"/>
    <w:tmpl w:val="76704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E339A9"/>
    <w:multiLevelType w:val="hybridMultilevel"/>
    <w:tmpl w:val="A0380D3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5"/>
  </w:num>
  <w:num w:numId="3">
    <w:abstractNumId w:val="8"/>
  </w:num>
  <w:num w:numId="4">
    <w:abstractNumId w:val="0"/>
  </w:num>
  <w:num w:numId="5">
    <w:abstractNumId w:val="23"/>
  </w:num>
  <w:num w:numId="6">
    <w:abstractNumId w:val="22"/>
  </w:num>
  <w:num w:numId="7">
    <w:abstractNumId w:val="5"/>
  </w:num>
  <w:num w:numId="8">
    <w:abstractNumId w:val="16"/>
  </w:num>
  <w:num w:numId="9">
    <w:abstractNumId w:val="17"/>
  </w:num>
  <w:num w:numId="10">
    <w:abstractNumId w:val="31"/>
  </w:num>
  <w:num w:numId="11">
    <w:abstractNumId w:val="13"/>
  </w:num>
  <w:num w:numId="12">
    <w:abstractNumId w:val="15"/>
  </w:num>
  <w:num w:numId="13">
    <w:abstractNumId w:val="28"/>
  </w:num>
  <w:num w:numId="14">
    <w:abstractNumId w:val="10"/>
  </w:num>
  <w:num w:numId="15">
    <w:abstractNumId w:val="11"/>
  </w:num>
  <w:num w:numId="16">
    <w:abstractNumId w:val="29"/>
  </w:num>
  <w:num w:numId="17">
    <w:abstractNumId w:val="30"/>
  </w:num>
  <w:num w:numId="18">
    <w:abstractNumId w:val="19"/>
  </w:num>
  <w:num w:numId="19">
    <w:abstractNumId w:val="33"/>
  </w:num>
  <w:num w:numId="20">
    <w:abstractNumId w:val="24"/>
  </w:num>
  <w:num w:numId="21">
    <w:abstractNumId w:val="32"/>
  </w:num>
  <w:num w:numId="22">
    <w:abstractNumId w:val="3"/>
  </w:num>
  <w:num w:numId="23">
    <w:abstractNumId w:val="12"/>
  </w:num>
  <w:num w:numId="24">
    <w:abstractNumId w:val="18"/>
  </w:num>
  <w:num w:numId="25">
    <w:abstractNumId w:val="4"/>
  </w:num>
  <w:num w:numId="26">
    <w:abstractNumId w:val="9"/>
  </w:num>
  <w:num w:numId="27">
    <w:abstractNumId w:val="7"/>
  </w:num>
  <w:num w:numId="28">
    <w:abstractNumId w:val="14"/>
  </w:num>
  <w:num w:numId="29">
    <w:abstractNumId w:val="6"/>
  </w:num>
  <w:num w:numId="30">
    <w:abstractNumId w:val="26"/>
  </w:num>
  <w:num w:numId="31">
    <w:abstractNumId w:val="1"/>
  </w:num>
  <w:num w:numId="32">
    <w:abstractNumId w:val="21"/>
  </w:num>
  <w:num w:numId="33">
    <w:abstractNumId w:val="27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5"/>
  <w:drawingGridVerticalSpacing w:val="187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E2NbEwM7G0NDFU0lEKTi0uzszPAykwNqgFAAovN00tAAAA"/>
  </w:docVars>
  <w:rsids>
    <w:rsidRoot w:val="006843BF"/>
    <w:rsid w:val="00000D17"/>
    <w:rsid w:val="00000D75"/>
    <w:rsid w:val="000109C7"/>
    <w:rsid w:val="00010AA7"/>
    <w:rsid w:val="0001248F"/>
    <w:rsid w:val="00013AD6"/>
    <w:rsid w:val="00014C9D"/>
    <w:rsid w:val="0001651C"/>
    <w:rsid w:val="00016CEC"/>
    <w:rsid w:val="00016F21"/>
    <w:rsid w:val="000171D4"/>
    <w:rsid w:val="000203E1"/>
    <w:rsid w:val="00021BF6"/>
    <w:rsid w:val="00024752"/>
    <w:rsid w:val="00026CED"/>
    <w:rsid w:val="00030DA4"/>
    <w:rsid w:val="00031BDA"/>
    <w:rsid w:val="000334E9"/>
    <w:rsid w:val="00034ADD"/>
    <w:rsid w:val="00035B63"/>
    <w:rsid w:val="00037957"/>
    <w:rsid w:val="00037B20"/>
    <w:rsid w:val="00037E15"/>
    <w:rsid w:val="00040C9B"/>
    <w:rsid w:val="00045F74"/>
    <w:rsid w:val="00046560"/>
    <w:rsid w:val="00046620"/>
    <w:rsid w:val="00047C4C"/>
    <w:rsid w:val="00050978"/>
    <w:rsid w:val="00051879"/>
    <w:rsid w:val="00052595"/>
    <w:rsid w:val="00054101"/>
    <w:rsid w:val="00062B71"/>
    <w:rsid w:val="00065C38"/>
    <w:rsid w:val="00065C6E"/>
    <w:rsid w:val="000722C7"/>
    <w:rsid w:val="00072DF5"/>
    <w:rsid w:val="00073D3C"/>
    <w:rsid w:val="0007554F"/>
    <w:rsid w:val="000761A3"/>
    <w:rsid w:val="00077F63"/>
    <w:rsid w:val="00081535"/>
    <w:rsid w:val="00081E51"/>
    <w:rsid w:val="00085E7E"/>
    <w:rsid w:val="000866EA"/>
    <w:rsid w:val="000876A5"/>
    <w:rsid w:val="000914B1"/>
    <w:rsid w:val="00091B7D"/>
    <w:rsid w:val="00092F7F"/>
    <w:rsid w:val="00094BA8"/>
    <w:rsid w:val="00094DC8"/>
    <w:rsid w:val="00094F10"/>
    <w:rsid w:val="00095145"/>
    <w:rsid w:val="000953C3"/>
    <w:rsid w:val="000A0779"/>
    <w:rsid w:val="000B0A17"/>
    <w:rsid w:val="000B0DD5"/>
    <w:rsid w:val="000B2EE5"/>
    <w:rsid w:val="000B2F65"/>
    <w:rsid w:val="000B3241"/>
    <w:rsid w:val="000B32DF"/>
    <w:rsid w:val="000B4082"/>
    <w:rsid w:val="000B4415"/>
    <w:rsid w:val="000B6372"/>
    <w:rsid w:val="000C06FE"/>
    <w:rsid w:val="000C0F9E"/>
    <w:rsid w:val="000C342A"/>
    <w:rsid w:val="000C4E28"/>
    <w:rsid w:val="000C6AC2"/>
    <w:rsid w:val="000D0842"/>
    <w:rsid w:val="000D10C0"/>
    <w:rsid w:val="000D2CF9"/>
    <w:rsid w:val="000D3C93"/>
    <w:rsid w:val="000D6086"/>
    <w:rsid w:val="000D62F0"/>
    <w:rsid w:val="000D6301"/>
    <w:rsid w:val="000D6D3E"/>
    <w:rsid w:val="000D79DB"/>
    <w:rsid w:val="000E037A"/>
    <w:rsid w:val="000E1EBD"/>
    <w:rsid w:val="000E6355"/>
    <w:rsid w:val="000F4A4C"/>
    <w:rsid w:val="000F5ADF"/>
    <w:rsid w:val="00101E39"/>
    <w:rsid w:val="001021EE"/>
    <w:rsid w:val="001030DD"/>
    <w:rsid w:val="00104E55"/>
    <w:rsid w:val="00105DE2"/>
    <w:rsid w:val="001116A9"/>
    <w:rsid w:val="0011377D"/>
    <w:rsid w:val="0011378D"/>
    <w:rsid w:val="00115829"/>
    <w:rsid w:val="00121E4E"/>
    <w:rsid w:val="001228D6"/>
    <w:rsid w:val="001234DB"/>
    <w:rsid w:val="00123ABF"/>
    <w:rsid w:val="001241CE"/>
    <w:rsid w:val="00124543"/>
    <w:rsid w:val="00124E1E"/>
    <w:rsid w:val="00126E50"/>
    <w:rsid w:val="00127E1D"/>
    <w:rsid w:val="0013455E"/>
    <w:rsid w:val="00136622"/>
    <w:rsid w:val="001417A9"/>
    <w:rsid w:val="00142879"/>
    <w:rsid w:val="00145C7D"/>
    <w:rsid w:val="00147029"/>
    <w:rsid w:val="0015121C"/>
    <w:rsid w:val="00152ABF"/>
    <w:rsid w:val="00153214"/>
    <w:rsid w:val="001532F3"/>
    <w:rsid w:val="0015421C"/>
    <w:rsid w:val="001546EB"/>
    <w:rsid w:val="0015561B"/>
    <w:rsid w:val="001561C6"/>
    <w:rsid w:val="00156C99"/>
    <w:rsid w:val="00160A4A"/>
    <w:rsid w:val="0016131B"/>
    <w:rsid w:val="00162AC5"/>
    <w:rsid w:val="001640C2"/>
    <w:rsid w:val="00167E25"/>
    <w:rsid w:val="00167EE1"/>
    <w:rsid w:val="0017045A"/>
    <w:rsid w:val="00170790"/>
    <w:rsid w:val="0017156F"/>
    <w:rsid w:val="0017202D"/>
    <w:rsid w:val="001756D3"/>
    <w:rsid w:val="00176507"/>
    <w:rsid w:val="001832D4"/>
    <w:rsid w:val="00183BCF"/>
    <w:rsid w:val="00185E30"/>
    <w:rsid w:val="00186C83"/>
    <w:rsid w:val="001876BA"/>
    <w:rsid w:val="00195390"/>
    <w:rsid w:val="0019595B"/>
    <w:rsid w:val="00195CC6"/>
    <w:rsid w:val="001962E2"/>
    <w:rsid w:val="00197364"/>
    <w:rsid w:val="001A07DA"/>
    <w:rsid w:val="001A1419"/>
    <w:rsid w:val="001A1D87"/>
    <w:rsid w:val="001A4F0D"/>
    <w:rsid w:val="001A771A"/>
    <w:rsid w:val="001A7A8F"/>
    <w:rsid w:val="001B2A25"/>
    <w:rsid w:val="001B3B64"/>
    <w:rsid w:val="001B404F"/>
    <w:rsid w:val="001B558A"/>
    <w:rsid w:val="001B5A04"/>
    <w:rsid w:val="001B5F35"/>
    <w:rsid w:val="001C00F0"/>
    <w:rsid w:val="001C078E"/>
    <w:rsid w:val="001C1056"/>
    <w:rsid w:val="001C1EF6"/>
    <w:rsid w:val="001C2493"/>
    <w:rsid w:val="001C254A"/>
    <w:rsid w:val="001C2CDE"/>
    <w:rsid w:val="001C3E77"/>
    <w:rsid w:val="001C5CAC"/>
    <w:rsid w:val="001C7FE1"/>
    <w:rsid w:val="001D2021"/>
    <w:rsid w:val="001D2CAD"/>
    <w:rsid w:val="001D6104"/>
    <w:rsid w:val="001D6736"/>
    <w:rsid w:val="001D7897"/>
    <w:rsid w:val="001D7D74"/>
    <w:rsid w:val="001E262F"/>
    <w:rsid w:val="001E454A"/>
    <w:rsid w:val="001E6A1D"/>
    <w:rsid w:val="001E6B18"/>
    <w:rsid w:val="001F1F63"/>
    <w:rsid w:val="001F3330"/>
    <w:rsid w:val="001F49E9"/>
    <w:rsid w:val="001F6693"/>
    <w:rsid w:val="001F73C1"/>
    <w:rsid w:val="001F7BEB"/>
    <w:rsid w:val="00202F63"/>
    <w:rsid w:val="0020516A"/>
    <w:rsid w:val="0021072A"/>
    <w:rsid w:val="002140F2"/>
    <w:rsid w:val="00214709"/>
    <w:rsid w:val="00216742"/>
    <w:rsid w:val="0022537C"/>
    <w:rsid w:val="0022759E"/>
    <w:rsid w:val="002301F8"/>
    <w:rsid w:val="002309C0"/>
    <w:rsid w:val="00230FA2"/>
    <w:rsid w:val="00233738"/>
    <w:rsid w:val="0023535C"/>
    <w:rsid w:val="002354FD"/>
    <w:rsid w:val="002374F0"/>
    <w:rsid w:val="002406E2"/>
    <w:rsid w:val="00240A73"/>
    <w:rsid w:val="00242C62"/>
    <w:rsid w:val="00244B9B"/>
    <w:rsid w:val="002462C3"/>
    <w:rsid w:val="00247BA4"/>
    <w:rsid w:val="00250BA7"/>
    <w:rsid w:val="00251A83"/>
    <w:rsid w:val="002526B9"/>
    <w:rsid w:val="0025356F"/>
    <w:rsid w:val="00254B9E"/>
    <w:rsid w:val="00260500"/>
    <w:rsid w:val="0026348E"/>
    <w:rsid w:val="0026498B"/>
    <w:rsid w:val="002650A9"/>
    <w:rsid w:val="00266B1F"/>
    <w:rsid w:val="00270302"/>
    <w:rsid w:val="00271773"/>
    <w:rsid w:val="00273AC4"/>
    <w:rsid w:val="00274BD1"/>
    <w:rsid w:val="00275FCE"/>
    <w:rsid w:val="002813D5"/>
    <w:rsid w:val="00282085"/>
    <w:rsid w:val="00282D3A"/>
    <w:rsid w:val="00283B19"/>
    <w:rsid w:val="00286448"/>
    <w:rsid w:val="00286991"/>
    <w:rsid w:val="00287144"/>
    <w:rsid w:val="00290B5D"/>
    <w:rsid w:val="00290D43"/>
    <w:rsid w:val="00292E0F"/>
    <w:rsid w:val="00293CD1"/>
    <w:rsid w:val="00294A19"/>
    <w:rsid w:val="002A2857"/>
    <w:rsid w:val="002A3D38"/>
    <w:rsid w:val="002A47BB"/>
    <w:rsid w:val="002A57EE"/>
    <w:rsid w:val="002B0A99"/>
    <w:rsid w:val="002B187C"/>
    <w:rsid w:val="002B5E39"/>
    <w:rsid w:val="002B79CD"/>
    <w:rsid w:val="002C1DB2"/>
    <w:rsid w:val="002C3829"/>
    <w:rsid w:val="002C5279"/>
    <w:rsid w:val="002C7AD7"/>
    <w:rsid w:val="002D0C8E"/>
    <w:rsid w:val="002D1043"/>
    <w:rsid w:val="002D11B6"/>
    <w:rsid w:val="002D3058"/>
    <w:rsid w:val="002D4E8F"/>
    <w:rsid w:val="002E0A1F"/>
    <w:rsid w:val="002E126B"/>
    <w:rsid w:val="002E4378"/>
    <w:rsid w:val="002F3095"/>
    <w:rsid w:val="002F652C"/>
    <w:rsid w:val="002F7118"/>
    <w:rsid w:val="002F732A"/>
    <w:rsid w:val="00303B91"/>
    <w:rsid w:val="00304457"/>
    <w:rsid w:val="00313057"/>
    <w:rsid w:val="00313DBC"/>
    <w:rsid w:val="00314013"/>
    <w:rsid w:val="00314BF0"/>
    <w:rsid w:val="003221C2"/>
    <w:rsid w:val="003232ED"/>
    <w:rsid w:val="00323D36"/>
    <w:rsid w:val="00323DEE"/>
    <w:rsid w:val="00325667"/>
    <w:rsid w:val="00325A92"/>
    <w:rsid w:val="00326E6C"/>
    <w:rsid w:val="00332978"/>
    <w:rsid w:val="00333E63"/>
    <w:rsid w:val="00334302"/>
    <w:rsid w:val="00334916"/>
    <w:rsid w:val="0034089B"/>
    <w:rsid w:val="0034098B"/>
    <w:rsid w:val="00342277"/>
    <w:rsid w:val="0034441D"/>
    <w:rsid w:val="00347873"/>
    <w:rsid w:val="00350303"/>
    <w:rsid w:val="00354A7A"/>
    <w:rsid w:val="0035525F"/>
    <w:rsid w:val="00355914"/>
    <w:rsid w:val="003569AA"/>
    <w:rsid w:val="00360798"/>
    <w:rsid w:val="003623F4"/>
    <w:rsid w:val="0036363C"/>
    <w:rsid w:val="0036478F"/>
    <w:rsid w:val="003651BB"/>
    <w:rsid w:val="00365A73"/>
    <w:rsid w:val="00365D54"/>
    <w:rsid w:val="00365D70"/>
    <w:rsid w:val="003667A1"/>
    <w:rsid w:val="00371391"/>
    <w:rsid w:val="0037345D"/>
    <w:rsid w:val="00374CDF"/>
    <w:rsid w:val="00376A5E"/>
    <w:rsid w:val="0037736C"/>
    <w:rsid w:val="0038086E"/>
    <w:rsid w:val="003809F1"/>
    <w:rsid w:val="00381004"/>
    <w:rsid w:val="0038166B"/>
    <w:rsid w:val="00381AB7"/>
    <w:rsid w:val="003841E9"/>
    <w:rsid w:val="00384F2C"/>
    <w:rsid w:val="0038788E"/>
    <w:rsid w:val="00390A84"/>
    <w:rsid w:val="00391977"/>
    <w:rsid w:val="00391D84"/>
    <w:rsid w:val="0039484D"/>
    <w:rsid w:val="00394872"/>
    <w:rsid w:val="003A272C"/>
    <w:rsid w:val="003A3F37"/>
    <w:rsid w:val="003A67F1"/>
    <w:rsid w:val="003A737E"/>
    <w:rsid w:val="003B0E83"/>
    <w:rsid w:val="003B2F58"/>
    <w:rsid w:val="003B435C"/>
    <w:rsid w:val="003B46F9"/>
    <w:rsid w:val="003B473F"/>
    <w:rsid w:val="003B75B4"/>
    <w:rsid w:val="003B7944"/>
    <w:rsid w:val="003B7F2E"/>
    <w:rsid w:val="003C0038"/>
    <w:rsid w:val="003C10DA"/>
    <w:rsid w:val="003C1949"/>
    <w:rsid w:val="003C4343"/>
    <w:rsid w:val="003C4E6F"/>
    <w:rsid w:val="003C53AD"/>
    <w:rsid w:val="003C5C80"/>
    <w:rsid w:val="003C6428"/>
    <w:rsid w:val="003C6E3C"/>
    <w:rsid w:val="003C7246"/>
    <w:rsid w:val="003D1AB7"/>
    <w:rsid w:val="003D2F46"/>
    <w:rsid w:val="003D3230"/>
    <w:rsid w:val="003D3F1B"/>
    <w:rsid w:val="003D4D47"/>
    <w:rsid w:val="003D5E8B"/>
    <w:rsid w:val="003D78D1"/>
    <w:rsid w:val="003D7ADA"/>
    <w:rsid w:val="003D7DF3"/>
    <w:rsid w:val="003E11B2"/>
    <w:rsid w:val="003E199A"/>
    <w:rsid w:val="003E33D4"/>
    <w:rsid w:val="003E462E"/>
    <w:rsid w:val="003E4B5E"/>
    <w:rsid w:val="003E4DD4"/>
    <w:rsid w:val="003E540A"/>
    <w:rsid w:val="003F1225"/>
    <w:rsid w:val="003F3004"/>
    <w:rsid w:val="003F3707"/>
    <w:rsid w:val="003F410B"/>
    <w:rsid w:val="003F4B48"/>
    <w:rsid w:val="003F59FA"/>
    <w:rsid w:val="00401D99"/>
    <w:rsid w:val="00401EE4"/>
    <w:rsid w:val="00402EA6"/>
    <w:rsid w:val="00407E9F"/>
    <w:rsid w:val="0041300E"/>
    <w:rsid w:val="0041544A"/>
    <w:rsid w:val="004174E2"/>
    <w:rsid w:val="004217F0"/>
    <w:rsid w:val="0042507A"/>
    <w:rsid w:val="00426FDB"/>
    <w:rsid w:val="0043067B"/>
    <w:rsid w:val="0043138B"/>
    <w:rsid w:val="00431BD6"/>
    <w:rsid w:val="00432335"/>
    <w:rsid w:val="00436E31"/>
    <w:rsid w:val="0043724D"/>
    <w:rsid w:val="004378F0"/>
    <w:rsid w:val="00441CCB"/>
    <w:rsid w:val="004422B2"/>
    <w:rsid w:val="004422F6"/>
    <w:rsid w:val="0044292B"/>
    <w:rsid w:val="00445AB4"/>
    <w:rsid w:val="00446918"/>
    <w:rsid w:val="00446E31"/>
    <w:rsid w:val="004514A3"/>
    <w:rsid w:val="0045388A"/>
    <w:rsid w:val="00454965"/>
    <w:rsid w:val="004549D4"/>
    <w:rsid w:val="004603D6"/>
    <w:rsid w:val="0046178A"/>
    <w:rsid w:val="00462234"/>
    <w:rsid w:val="004629F2"/>
    <w:rsid w:val="00463C77"/>
    <w:rsid w:val="00464297"/>
    <w:rsid w:val="004658FB"/>
    <w:rsid w:val="00467AEC"/>
    <w:rsid w:val="00471C23"/>
    <w:rsid w:val="0047344A"/>
    <w:rsid w:val="0047656E"/>
    <w:rsid w:val="0047729C"/>
    <w:rsid w:val="004814C3"/>
    <w:rsid w:val="00484599"/>
    <w:rsid w:val="00485CC4"/>
    <w:rsid w:val="00487637"/>
    <w:rsid w:val="004877CD"/>
    <w:rsid w:val="004917E6"/>
    <w:rsid w:val="00492D40"/>
    <w:rsid w:val="00492E08"/>
    <w:rsid w:val="00497458"/>
    <w:rsid w:val="004A0164"/>
    <w:rsid w:val="004A1BE6"/>
    <w:rsid w:val="004A49FC"/>
    <w:rsid w:val="004A6A88"/>
    <w:rsid w:val="004B1CE5"/>
    <w:rsid w:val="004B2B05"/>
    <w:rsid w:val="004B3539"/>
    <w:rsid w:val="004B69A9"/>
    <w:rsid w:val="004B6AB3"/>
    <w:rsid w:val="004C115D"/>
    <w:rsid w:val="004C12C8"/>
    <w:rsid w:val="004C2BEF"/>
    <w:rsid w:val="004C3519"/>
    <w:rsid w:val="004C5DFF"/>
    <w:rsid w:val="004D1DBD"/>
    <w:rsid w:val="004D3060"/>
    <w:rsid w:val="004D4B22"/>
    <w:rsid w:val="004D7E3F"/>
    <w:rsid w:val="004E0619"/>
    <w:rsid w:val="004E1B77"/>
    <w:rsid w:val="004E1E51"/>
    <w:rsid w:val="004E20B8"/>
    <w:rsid w:val="004E25D1"/>
    <w:rsid w:val="004E510D"/>
    <w:rsid w:val="004E593D"/>
    <w:rsid w:val="004E6F6D"/>
    <w:rsid w:val="004E70E2"/>
    <w:rsid w:val="004F12AA"/>
    <w:rsid w:val="004F5828"/>
    <w:rsid w:val="004F77CE"/>
    <w:rsid w:val="00500ABE"/>
    <w:rsid w:val="00505758"/>
    <w:rsid w:val="00506D4B"/>
    <w:rsid w:val="00506DD6"/>
    <w:rsid w:val="005072DD"/>
    <w:rsid w:val="005078DB"/>
    <w:rsid w:val="00507C2D"/>
    <w:rsid w:val="00507F3A"/>
    <w:rsid w:val="00510043"/>
    <w:rsid w:val="005108CF"/>
    <w:rsid w:val="005136B7"/>
    <w:rsid w:val="00517178"/>
    <w:rsid w:val="005173F8"/>
    <w:rsid w:val="005176A3"/>
    <w:rsid w:val="00517E5B"/>
    <w:rsid w:val="00521F93"/>
    <w:rsid w:val="00523BEA"/>
    <w:rsid w:val="00524534"/>
    <w:rsid w:val="00524F06"/>
    <w:rsid w:val="00525188"/>
    <w:rsid w:val="00532B42"/>
    <w:rsid w:val="00532F4D"/>
    <w:rsid w:val="0053463B"/>
    <w:rsid w:val="00534E6A"/>
    <w:rsid w:val="0053564A"/>
    <w:rsid w:val="00536B12"/>
    <w:rsid w:val="005411AB"/>
    <w:rsid w:val="00543733"/>
    <w:rsid w:val="0054456B"/>
    <w:rsid w:val="00546993"/>
    <w:rsid w:val="00552794"/>
    <w:rsid w:val="0055282E"/>
    <w:rsid w:val="005535CE"/>
    <w:rsid w:val="00555986"/>
    <w:rsid w:val="00555E49"/>
    <w:rsid w:val="00556194"/>
    <w:rsid w:val="00556FCD"/>
    <w:rsid w:val="00557288"/>
    <w:rsid w:val="005578AD"/>
    <w:rsid w:val="0056290A"/>
    <w:rsid w:val="00562AFA"/>
    <w:rsid w:val="00562B38"/>
    <w:rsid w:val="005631D2"/>
    <w:rsid w:val="005676BE"/>
    <w:rsid w:val="0057010A"/>
    <w:rsid w:val="005725CE"/>
    <w:rsid w:val="00573AF6"/>
    <w:rsid w:val="00574119"/>
    <w:rsid w:val="00575C91"/>
    <w:rsid w:val="005773C8"/>
    <w:rsid w:val="005808F8"/>
    <w:rsid w:val="00580B65"/>
    <w:rsid w:val="0058125A"/>
    <w:rsid w:val="00582166"/>
    <w:rsid w:val="00582443"/>
    <w:rsid w:val="00585C82"/>
    <w:rsid w:val="00591B60"/>
    <w:rsid w:val="00592B6C"/>
    <w:rsid w:val="005935C1"/>
    <w:rsid w:val="005966BD"/>
    <w:rsid w:val="005A1567"/>
    <w:rsid w:val="005B08E8"/>
    <w:rsid w:val="005B0AF1"/>
    <w:rsid w:val="005B21F7"/>
    <w:rsid w:val="005B3552"/>
    <w:rsid w:val="005B42F4"/>
    <w:rsid w:val="005B48EF"/>
    <w:rsid w:val="005B4945"/>
    <w:rsid w:val="005B4AB0"/>
    <w:rsid w:val="005B6F07"/>
    <w:rsid w:val="005B729C"/>
    <w:rsid w:val="005C1446"/>
    <w:rsid w:val="005C2EEC"/>
    <w:rsid w:val="005D01D9"/>
    <w:rsid w:val="005D0435"/>
    <w:rsid w:val="005D07E9"/>
    <w:rsid w:val="005D6949"/>
    <w:rsid w:val="005D7B6F"/>
    <w:rsid w:val="005E23E3"/>
    <w:rsid w:val="005E2480"/>
    <w:rsid w:val="005E2495"/>
    <w:rsid w:val="005E303A"/>
    <w:rsid w:val="005E3EB3"/>
    <w:rsid w:val="005E5F23"/>
    <w:rsid w:val="005F3C3B"/>
    <w:rsid w:val="005F42B9"/>
    <w:rsid w:val="005F458C"/>
    <w:rsid w:val="005F744F"/>
    <w:rsid w:val="005F7CEC"/>
    <w:rsid w:val="00600694"/>
    <w:rsid w:val="00602BB0"/>
    <w:rsid w:val="006052D4"/>
    <w:rsid w:val="00606D7A"/>
    <w:rsid w:val="006139C0"/>
    <w:rsid w:val="00614003"/>
    <w:rsid w:val="00615E47"/>
    <w:rsid w:val="006166BD"/>
    <w:rsid w:val="0062073A"/>
    <w:rsid w:val="0062426E"/>
    <w:rsid w:val="00625A2B"/>
    <w:rsid w:val="00625E31"/>
    <w:rsid w:val="00626390"/>
    <w:rsid w:val="00626C84"/>
    <w:rsid w:val="006276CD"/>
    <w:rsid w:val="00630268"/>
    <w:rsid w:val="006308B0"/>
    <w:rsid w:val="00632AF4"/>
    <w:rsid w:val="00632D7A"/>
    <w:rsid w:val="00635B0F"/>
    <w:rsid w:val="0063717D"/>
    <w:rsid w:val="00640A51"/>
    <w:rsid w:val="00640F67"/>
    <w:rsid w:val="0064179E"/>
    <w:rsid w:val="006447E0"/>
    <w:rsid w:val="00645056"/>
    <w:rsid w:val="0064533C"/>
    <w:rsid w:val="00645FD7"/>
    <w:rsid w:val="0064623F"/>
    <w:rsid w:val="00647DAE"/>
    <w:rsid w:val="00651005"/>
    <w:rsid w:val="00655718"/>
    <w:rsid w:val="0066547A"/>
    <w:rsid w:val="006666E7"/>
    <w:rsid w:val="00667746"/>
    <w:rsid w:val="00670D20"/>
    <w:rsid w:val="006724DA"/>
    <w:rsid w:val="006739C0"/>
    <w:rsid w:val="00673F1B"/>
    <w:rsid w:val="00674460"/>
    <w:rsid w:val="00676FE9"/>
    <w:rsid w:val="006832EC"/>
    <w:rsid w:val="00683D39"/>
    <w:rsid w:val="006843BF"/>
    <w:rsid w:val="00684B15"/>
    <w:rsid w:val="00692622"/>
    <w:rsid w:val="00693B7F"/>
    <w:rsid w:val="00694936"/>
    <w:rsid w:val="0069544E"/>
    <w:rsid w:val="00696E7C"/>
    <w:rsid w:val="006A14AA"/>
    <w:rsid w:val="006A250A"/>
    <w:rsid w:val="006A28ED"/>
    <w:rsid w:val="006A2ED1"/>
    <w:rsid w:val="006A32D3"/>
    <w:rsid w:val="006A44A3"/>
    <w:rsid w:val="006A5F04"/>
    <w:rsid w:val="006A7395"/>
    <w:rsid w:val="006A7416"/>
    <w:rsid w:val="006A7978"/>
    <w:rsid w:val="006B0425"/>
    <w:rsid w:val="006B06B5"/>
    <w:rsid w:val="006B2834"/>
    <w:rsid w:val="006B5EAD"/>
    <w:rsid w:val="006B747E"/>
    <w:rsid w:val="006B7D84"/>
    <w:rsid w:val="006C2690"/>
    <w:rsid w:val="006C3BA3"/>
    <w:rsid w:val="006C56B5"/>
    <w:rsid w:val="006C5F50"/>
    <w:rsid w:val="006C6F08"/>
    <w:rsid w:val="006D09D8"/>
    <w:rsid w:val="006D2291"/>
    <w:rsid w:val="006D355D"/>
    <w:rsid w:val="006D3945"/>
    <w:rsid w:val="006D4461"/>
    <w:rsid w:val="006D471A"/>
    <w:rsid w:val="006D5FA1"/>
    <w:rsid w:val="006D75D1"/>
    <w:rsid w:val="006D7719"/>
    <w:rsid w:val="006E2425"/>
    <w:rsid w:val="006E5068"/>
    <w:rsid w:val="006F57E1"/>
    <w:rsid w:val="006F7051"/>
    <w:rsid w:val="00700714"/>
    <w:rsid w:val="00700EB6"/>
    <w:rsid w:val="00702194"/>
    <w:rsid w:val="00702414"/>
    <w:rsid w:val="0070305F"/>
    <w:rsid w:val="00703619"/>
    <w:rsid w:val="007053A9"/>
    <w:rsid w:val="00707252"/>
    <w:rsid w:val="00707444"/>
    <w:rsid w:val="00707BA0"/>
    <w:rsid w:val="00712B9F"/>
    <w:rsid w:val="00714597"/>
    <w:rsid w:val="0071520D"/>
    <w:rsid w:val="0071747F"/>
    <w:rsid w:val="00717505"/>
    <w:rsid w:val="00717FBF"/>
    <w:rsid w:val="00721722"/>
    <w:rsid w:val="00721803"/>
    <w:rsid w:val="007219C4"/>
    <w:rsid w:val="00722AB6"/>
    <w:rsid w:val="00723C4C"/>
    <w:rsid w:val="007255E6"/>
    <w:rsid w:val="0072781A"/>
    <w:rsid w:val="00727AF2"/>
    <w:rsid w:val="00727D31"/>
    <w:rsid w:val="00730D71"/>
    <w:rsid w:val="00730EBA"/>
    <w:rsid w:val="0073469C"/>
    <w:rsid w:val="007363F5"/>
    <w:rsid w:val="00740AA5"/>
    <w:rsid w:val="00741020"/>
    <w:rsid w:val="007417C6"/>
    <w:rsid w:val="00746FA8"/>
    <w:rsid w:val="00750642"/>
    <w:rsid w:val="00751A15"/>
    <w:rsid w:val="00751EA7"/>
    <w:rsid w:val="00752ECD"/>
    <w:rsid w:val="00753214"/>
    <w:rsid w:val="0075480C"/>
    <w:rsid w:val="00757226"/>
    <w:rsid w:val="007646F7"/>
    <w:rsid w:val="00766664"/>
    <w:rsid w:val="00766F6E"/>
    <w:rsid w:val="00771058"/>
    <w:rsid w:val="007720AC"/>
    <w:rsid w:val="00774BC8"/>
    <w:rsid w:val="00775D4D"/>
    <w:rsid w:val="00776765"/>
    <w:rsid w:val="00776BFD"/>
    <w:rsid w:val="00777198"/>
    <w:rsid w:val="00780BF1"/>
    <w:rsid w:val="007810B9"/>
    <w:rsid w:val="00783D7E"/>
    <w:rsid w:val="00785988"/>
    <w:rsid w:val="0078778B"/>
    <w:rsid w:val="00787B7C"/>
    <w:rsid w:val="007906EA"/>
    <w:rsid w:val="00791B8A"/>
    <w:rsid w:val="007969C1"/>
    <w:rsid w:val="007A0DD1"/>
    <w:rsid w:val="007A43BE"/>
    <w:rsid w:val="007A4B46"/>
    <w:rsid w:val="007B20BA"/>
    <w:rsid w:val="007B2526"/>
    <w:rsid w:val="007B5222"/>
    <w:rsid w:val="007B5C96"/>
    <w:rsid w:val="007B6AA7"/>
    <w:rsid w:val="007C0391"/>
    <w:rsid w:val="007C14CD"/>
    <w:rsid w:val="007C3024"/>
    <w:rsid w:val="007C5949"/>
    <w:rsid w:val="007C5A64"/>
    <w:rsid w:val="007C6287"/>
    <w:rsid w:val="007C672F"/>
    <w:rsid w:val="007C7924"/>
    <w:rsid w:val="007D16C5"/>
    <w:rsid w:val="007D2A21"/>
    <w:rsid w:val="007D2DD4"/>
    <w:rsid w:val="007D3550"/>
    <w:rsid w:val="007D467E"/>
    <w:rsid w:val="007D5152"/>
    <w:rsid w:val="007D5B03"/>
    <w:rsid w:val="007D72DB"/>
    <w:rsid w:val="007D7D61"/>
    <w:rsid w:val="007E0CCD"/>
    <w:rsid w:val="007E187C"/>
    <w:rsid w:val="007E2FA0"/>
    <w:rsid w:val="007E410E"/>
    <w:rsid w:val="007E4A66"/>
    <w:rsid w:val="007E7BE5"/>
    <w:rsid w:val="007F102F"/>
    <w:rsid w:val="007F1231"/>
    <w:rsid w:val="007F1E45"/>
    <w:rsid w:val="007F7F5A"/>
    <w:rsid w:val="00800E01"/>
    <w:rsid w:val="00801037"/>
    <w:rsid w:val="00801628"/>
    <w:rsid w:val="008017F7"/>
    <w:rsid w:val="00804724"/>
    <w:rsid w:val="008051CE"/>
    <w:rsid w:val="00807594"/>
    <w:rsid w:val="008100A7"/>
    <w:rsid w:val="00810E58"/>
    <w:rsid w:val="00814D7A"/>
    <w:rsid w:val="00815CA1"/>
    <w:rsid w:val="0082187C"/>
    <w:rsid w:val="00821F9A"/>
    <w:rsid w:val="0082203F"/>
    <w:rsid w:val="008229DA"/>
    <w:rsid w:val="00822D50"/>
    <w:rsid w:val="00825FFF"/>
    <w:rsid w:val="00830CF3"/>
    <w:rsid w:val="008349E7"/>
    <w:rsid w:val="00835499"/>
    <w:rsid w:val="0083552D"/>
    <w:rsid w:val="008359F1"/>
    <w:rsid w:val="008376E5"/>
    <w:rsid w:val="008412AD"/>
    <w:rsid w:val="008417A4"/>
    <w:rsid w:val="00842FF1"/>
    <w:rsid w:val="00843593"/>
    <w:rsid w:val="008437A1"/>
    <w:rsid w:val="008470A2"/>
    <w:rsid w:val="00847254"/>
    <w:rsid w:val="0085073C"/>
    <w:rsid w:val="008511D0"/>
    <w:rsid w:val="00853952"/>
    <w:rsid w:val="00854F11"/>
    <w:rsid w:val="0085540A"/>
    <w:rsid w:val="00856627"/>
    <w:rsid w:val="00856C78"/>
    <w:rsid w:val="00860F1F"/>
    <w:rsid w:val="00863086"/>
    <w:rsid w:val="0086349D"/>
    <w:rsid w:val="0086367A"/>
    <w:rsid w:val="00864461"/>
    <w:rsid w:val="008652C8"/>
    <w:rsid w:val="008676B3"/>
    <w:rsid w:val="00871690"/>
    <w:rsid w:val="00874078"/>
    <w:rsid w:val="00874ADE"/>
    <w:rsid w:val="00874B50"/>
    <w:rsid w:val="00880573"/>
    <w:rsid w:val="008814F5"/>
    <w:rsid w:val="00882BF0"/>
    <w:rsid w:val="00882C3C"/>
    <w:rsid w:val="00883F53"/>
    <w:rsid w:val="0088466D"/>
    <w:rsid w:val="0088697B"/>
    <w:rsid w:val="00890574"/>
    <w:rsid w:val="008935FC"/>
    <w:rsid w:val="00894534"/>
    <w:rsid w:val="0089798B"/>
    <w:rsid w:val="008A0AAB"/>
    <w:rsid w:val="008A1F61"/>
    <w:rsid w:val="008A29AB"/>
    <w:rsid w:val="008A3AF4"/>
    <w:rsid w:val="008A5014"/>
    <w:rsid w:val="008B27FD"/>
    <w:rsid w:val="008B3167"/>
    <w:rsid w:val="008B34C8"/>
    <w:rsid w:val="008B593B"/>
    <w:rsid w:val="008B5BA1"/>
    <w:rsid w:val="008B626B"/>
    <w:rsid w:val="008C0A36"/>
    <w:rsid w:val="008C0AC8"/>
    <w:rsid w:val="008C1228"/>
    <w:rsid w:val="008C14D0"/>
    <w:rsid w:val="008C1D88"/>
    <w:rsid w:val="008C3C8A"/>
    <w:rsid w:val="008C6DF5"/>
    <w:rsid w:val="008C6F39"/>
    <w:rsid w:val="008D22C0"/>
    <w:rsid w:val="008D25EF"/>
    <w:rsid w:val="008D329D"/>
    <w:rsid w:val="008D4607"/>
    <w:rsid w:val="008D5C53"/>
    <w:rsid w:val="008D7077"/>
    <w:rsid w:val="008E138E"/>
    <w:rsid w:val="008E3FA1"/>
    <w:rsid w:val="008E4505"/>
    <w:rsid w:val="008E64FA"/>
    <w:rsid w:val="008F02A4"/>
    <w:rsid w:val="008F0A9C"/>
    <w:rsid w:val="008F2A59"/>
    <w:rsid w:val="008F3224"/>
    <w:rsid w:val="008F3C95"/>
    <w:rsid w:val="008F7EBA"/>
    <w:rsid w:val="00900940"/>
    <w:rsid w:val="00900F80"/>
    <w:rsid w:val="009064F0"/>
    <w:rsid w:val="00906582"/>
    <w:rsid w:val="00906C27"/>
    <w:rsid w:val="00910231"/>
    <w:rsid w:val="00910875"/>
    <w:rsid w:val="00910906"/>
    <w:rsid w:val="00910C2A"/>
    <w:rsid w:val="00914D96"/>
    <w:rsid w:val="00917D50"/>
    <w:rsid w:val="009207E2"/>
    <w:rsid w:val="009235A0"/>
    <w:rsid w:val="00926381"/>
    <w:rsid w:val="00926998"/>
    <w:rsid w:val="00926E54"/>
    <w:rsid w:val="0093007F"/>
    <w:rsid w:val="0093056A"/>
    <w:rsid w:val="00931C62"/>
    <w:rsid w:val="00932D9A"/>
    <w:rsid w:val="0093343C"/>
    <w:rsid w:val="00933BB1"/>
    <w:rsid w:val="0093507A"/>
    <w:rsid w:val="0093786C"/>
    <w:rsid w:val="00942881"/>
    <w:rsid w:val="009430BF"/>
    <w:rsid w:val="00944839"/>
    <w:rsid w:val="00945393"/>
    <w:rsid w:val="00945C66"/>
    <w:rsid w:val="0094655F"/>
    <w:rsid w:val="00946B5B"/>
    <w:rsid w:val="00946EEA"/>
    <w:rsid w:val="00954E46"/>
    <w:rsid w:val="00956A82"/>
    <w:rsid w:val="00957144"/>
    <w:rsid w:val="00957D00"/>
    <w:rsid w:val="00957D59"/>
    <w:rsid w:val="00961D6A"/>
    <w:rsid w:val="0096211C"/>
    <w:rsid w:val="00966C4B"/>
    <w:rsid w:val="0096787B"/>
    <w:rsid w:val="009706C6"/>
    <w:rsid w:val="00971F1F"/>
    <w:rsid w:val="00974712"/>
    <w:rsid w:val="00974F39"/>
    <w:rsid w:val="009752E6"/>
    <w:rsid w:val="00975622"/>
    <w:rsid w:val="00975F6D"/>
    <w:rsid w:val="009768D5"/>
    <w:rsid w:val="0097729B"/>
    <w:rsid w:val="00980211"/>
    <w:rsid w:val="00980C8D"/>
    <w:rsid w:val="00984405"/>
    <w:rsid w:val="00986A3A"/>
    <w:rsid w:val="00990CE8"/>
    <w:rsid w:val="00991F96"/>
    <w:rsid w:val="00992D32"/>
    <w:rsid w:val="009A133E"/>
    <w:rsid w:val="009A13BA"/>
    <w:rsid w:val="009A1E62"/>
    <w:rsid w:val="009A26DC"/>
    <w:rsid w:val="009A354C"/>
    <w:rsid w:val="009A4C5D"/>
    <w:rsid w:val="009A6A6B"/>
    <w:rsid w:val="009B011B"/>
    <w:rsid w:val="009B0155"/>
    <w:rsid w:val="009B1C91"/>
    <w:rsid w:val="009B3331"/>
    <w:rsid w:val="009B50A4"/>
    <w:rsid w:val="009C1A42"/>
    <w:rsid w:val="009C4FEB"/>
    <w:rsid w:val="009C6122"/>
    <w:rsid w:val="009C65B5"/>
    <w:rsid w:val="009C68E1"/>
    <w:rsid w:val="009C6C20"/>
    <w:rsid w:val="009C7130"/>
    <w:rsid w:val="009D0FB7"/>
    <w:rsid w:val="009D4A0D"/>
    <w:rsid w:val="009D65E4"/>
    <w:rsid w:val="009D6FB9"/>
    <w:rsid w:val="009E0358"/>
    <w:rsid w:val="009E1F18"/>
    <w:rsid w:val="009E2A4C"/>
    <w:rsid w:val="009F0A4F"/>
    <w:rsid w:val="009F19EE"/>
    <w:rsid w:val="009F35BD"/>
    <w:rsid w:val="009F42E9"/>
    <w:rsid w:val="009F5B20"/>
    <w:rsid w:val="009F7B5B"/>
    <w:rsid w:val="00A035A1"/>
    <w:rsid w:val="00A0423B"/>
    <w:rsid w:val="00A05A42"/>
    <w:rsid w:val="00A06DE0"/>
    <w:rsid w:val="00A10034"/>
    <w:rsid w:val="00A11CD2"/>
    <w:rsid w:val="00A11E6D"/>
    <w:rsid w:val="00A12641"/>
    <w:rsid w:val="00A1330B"/>
    <w:rsid w:val="00A149A3"/>
    <w:rsid w:val="00A1579F"/>
    <w:rsid w:val="00A15A02"/>
    <w:rsid w:val="00A15ECB"/>
    <w:rsid w:val="00A1723A"/>
    <w:rsid w:val="00A20FDC"/>
    <w:rsid w:val="00A21808"/>
    <w:rsid w:val="00A23277"/>
    <w:rsid w:val="00A23907"/>
    <w:rsid w:val="00A23AA4"/>
    <w:rsid w:val="00A23B0A"/>
    <w:rsid w:val="00A24C6F"/>
    <w:rsid w:val="00A24FDB"/>
    <w:rsid w:val="00A27AF7"/>
    <w:rsid w:val="00A30129"/>
    <w:rsid w:val="00A33EF6"/>
    <w:rsid w:val="00A3516E"/>
    <w:rsid w:val="00A352FE"/>
    <w:rsid w:val="00A375EF"/>
    <w:rsid w:val="00A414E5"/>
    <w:rsid w:val="00A423FF"/>
    <w:rsid w:val="00A4286B"/>
    <w:rsid w:val="00A451FF"/>
    <w:rsid w:val="00A465C1"/>
    <w:rsid w:val="00A46975"/>
    <w:rsid w:val="00A505AB"/>
    <w:rsid w:val="00A52120"/>
    <w:rsid w:val="00A521B6"/>
    <w:rsid w:val="00A55A90"/>
    <w:rsid w:val="00A5611A"/>
    <w:rsid w:val="00A6043B"/>
    <w:rsid w:val="00A611ED"/>
    <w:rsid w:val="00A63109"/>
    <w:rsid w:val="00A655F6"/>
    <w:rsid w:val="00A659E2"/>
    <w:rsid w:val="00A661B2"/>
    <w:rsid w:val="00A66F28"/>
    <w:rsid w:val="00A6712B"/>
    <w:rsid w:val="00A67AE4"/>
    <w:rsid w:val="00A7135B"/>
    <w:rsid w:val="00A72E43"/>
    <w:rsid w:val="00A774E5"/>
    <w:rsid w:val="00A77873"/>
    <w:rsid w:val="00A830AB"/>
    <w:rsid w:val="00A85979"/>
    <w:rsid w:val="00A86386"/>
    <w:rsid w:val="00A8682E"/>
    <w:rsid w:val="00A86DE7"/>
    <w:rsid w:val="00A87781"/>
    <w:rsid w:val="00A91792"/>
    <w:rsid w:val="00A92F51"/>
    <w:rsid w:val="00A96C46"/>
    <w:rsid w:val="00A96CFD"/>
    <w:rsid w:val="00AA14A8"/>
    <w:rsid w:val="00AA253E"/>
    <w:rsid w:val="00AA358D"/>
    <w:rsid w:val="00AA42AC"/>
    <w:rsid w:val="00AA6130"/>
    <w:rsid w:val="00AA6859"/>
    <w:rsid w:val="00AB00BF"/>
    <w:rsid w:val="00AB00FB"/>
    <w:rsid w:val="00AB0C6B"/>
    <w:rsid w:val="00AB311E"/>
    <w:rsid w:val="00AC10B0"/>
    <w:rsid w:val="00AC2BB9"/>
    <w:rsid w:val="00AC3D1C"/>
    <w:rsid w:val="00AC6EED"/>
    <w:rsid w:val="00AD1B2E"/>
    <w:rsid w:val="00AD4CD2"/>
    <w:rsid w:val="00AE2470"/>
    <w:rsid w:val="00AE281E"/>
    <w:rsid w:val="00AE56EB"/>
    <w:rsid w:val="00AE5791"/>
    <w:rsid w:val="00AE750C"/>
    <w:rsid w:val="00AF074F"/>
    <w:rsid w:val="00AF0BB8"/>
    <w:rsid w:val="00AF187C"/>
    <w:rsid w:val="00AF1E57"/>
    <w:rsid w:val="00AF35CA"/>
    <w:rsid w:val="00AF3B3E"/>
    <w:rsid w:val="00AF40DE"/>
    <w:rsid w:val="00AF5B79"/>
    <w:rsid w:val="00AF6670"/>
    <w:rsid w:val="00B013F9"/>
    <w:rsid w:val="00B02688"/>
    <w:rsid w:val="00B037B7"/>
    <w:rsid w:val="00B044BE"/>
    <w:rsid w:val="00B04E4F"/>
    <w:rsid w:val="00B05354"/>
    <w:rsid w:val="00B0569A"/>
    <w:rsid w:val="00B06B8C"/>
    <w:rsid w:val="00B1614C"/>
    <w:rsid w:val="00B1620C"/>
    <w:rsid w:val="00B16757"/>
    <w:rsid w:val="00B207EE"/>
    <w:rsid w:val="00B22F4F"/>
    <w:rsid w:val="00B23156"/>
    <w:rsid w:val="00B24B65"/>
    <w:rsid w:val="00B25266"/>
    <w:rsid w:val="00B25FF7"/>
    <w:rsid w:val="00B2666A"/>
    <w:rsid w:val="00B30556"/>
    <w:rsid w:val="00B30A72"/>
    <w:rsid w:val="00B31561"/>
    <w:rsid w:val="00B31D61"/>
    <w:rsid w:val="00B33226"/>
    <w:rsid w:val="00B33A55"/>
    <w:rsid w:val="00B35E8B"/>
    <w:rsid w:val="00B369F4"/>
    <w:rsid w:val="00B37996"/>
    <w:rsid w:val="00B404A9"/>
    <w:rsid w:val="00B410FD"/>
    <w:rsid w:val="00B42235"/>
    <w:rsid w:val="00B4247C"/>
    <w:rsid w:val="00B43413"/>
    <w:rsid w:val="00B43ABA"/>
    <w:rsid w:val="00B44251"/>
    <w:rsid w:val="00B44638"/>
    <w:rsid w:val="00B451C9"/>
    <w:rsid w:val="00B469CE"/>
    <w:rsid w:val="00B46B84"/>
    <w:rsid w:val="00B51CF7"/>
    <w:rsid w:val="00B546F8"/>
    <w:rsid w:val="00B55030"/>
    <w:rsid w:val="00B56CCB"/>
    <w:rsid w:val="00B575A1"/>
    <w:rsid w:val="00B61F4C"/>
    <w:rsid w:val="00B62A96"/>
    <w:rsid w:val="00B63319"/>
    <w:rsid w:val="00B63B4E"/>
    <w:rsid w:val="00B666A6"/>
    <w:rsid w:val="00B66DFC"/>
    <w:rsid w:val="00B673AE"/>
    <w:rsid w:val="00B736F0"/>
    <w:rsid w:val="00B74195"/>
    <w:rsid w:val="00B7577A"/>
    <w:rsid w:val="00B76843"/>
    <w:rsid w:val="00B771AC"/>
    <w:rsid w:val="00B77883"/>
    <w:rsid w:val="00B81CA3"/>
    <w:rsid w:val="00B81E07"/>
    <w:rsid w:val="00B82937"/>
    <w:rsid w:val="00B838EB"/>
    <w:rsid w:val="00B85380"/>
    <w:rsid w:val="00B862DF"/>
    <w:rsid w:val="00B8789A"/>
    <w:rsid w:val="00B9058A"/>
    <w:rsid w:val="00B90ECF"/>
    <w:rsid w:val="00B9136D"/>
    <w:rsid w:val="00B91CC1"/>
    <w:rsid w:val="00B94601"/>
    <w:rsid w:val="00B94BFB"/>
    <w:rsid w:val="00B96565"/>
    <w:rsid w:val="00BA1EDA"/>
    <w:rsid w:val="00BA6664"/>
    <w:rsid w:val="00BA76EA"/>
    <w:rsid w:val="00BB02C4"/>
    <w:rsid w:val="00BB424A"/>
    <w:rsid w:val="00BB649C"/>
    <w:rsid w:val="00BC0F30"/>
    <w:rsid w:val="00BC0F7A"/>
    <w:rsid w:val="00BC18BF"/>
    <w:rsid w:val="00BC1D77"/>
    <w:rsid w:val="00BC2116"/>
    <w:rsid w:val="00BC22AD"/>
    <w:rsid w:val="00BC2595"/>
    <w:rsid w:val="00BC3333"/>
    <w:rsid w:val="00BC39A6"/>
    <w:rsid w:val="00BC7C20"/>
    <w:rsid w:val="00BD06E1"/>
    <w:rsid w:val="00BD51B3"/>
    <w:rsid w:val="00BD5480"/>
    <w:rsid w:val="00BD5994"/>
    <w:rsid w:val="00BD7DD4"/>
    <w:rsid w:val="00BE10C1"/>
    <w:rsid w:val="00BE4F3E"/>
    <w:rsid w:val="00BE67DD"/>
    <w:rsid w:val="00BE7D36"/>
    <w:rsid w:val="00BF1DB2"/>
    <w:rsid w:val="00BF3056"/>
    <w:rsid w:val="00BF39CF"/>
    <w:rsid w:val="00BF3D07"/>
    <w:rsid w:val="00BF5301"/>
    <w:rsid w:val="00BF75BA"/>
    <w:rsid w:val="00C01202"/>
    <w:rsid w:val="00C0454A"/>
    <w:rsid w:val="00C0456B"/>
    <w:rsid w:val="00C057EC"/>
    <w:rsid w:val="00C06AF6"/>
    <w:rsid w:val="00C0714F"/>
    <w:rsid w:val="00C07286"/>
    <w:rsid w:val="00C075BF"/>
    <w:rsid w:val="00C07FB2"/>
    <w:rsid w:val="00C10859"/>
    <w:rsid w:val="00C12E37"/>
    <w:rsid w:val="00C15292"/>
    <w:rsid w:val="00C16791"/>
    <w:rsid w:val="00C17923"/>
    <w:rsid w:val="00C21A61"/>
    <w:rsid w:val="00C23049"/>
    <w:rsid w:val="00C241D9"/>
    <w:rsid w:val="00C26541"/>
    <w:rsid w:val="00C266E8"/>
    <w:rsid w:val="00C306A1"/>
    <w:rsid w:val="00C328EA"/>
    <w:rsid w:val="00C32C2A"/>
    <w:rsid w:val="00C33B5C"/>
    <w:rsid w:val="00C343A4"/>
    <w:rsid w:val="00C37406"/>
    <w:rsid w:val="00C37793"/>
    <w:rsid w:val="00C415E4"/>
    <w:rsid w:val="00C42112"/>
    <w:rsid w:val="00C42774"/>
    <w:rsid w:val="00C43935"/>
    <w:rsid w:val="00C44AE3"/>
    <w:rsid w:val="00C4653C"/>
    <w:rsid w:val="00C46C99"/>
    <w:rsid w:val="00C47229"/>
    <w:rsid w:val="00C5208A"/>
    <w:rsid w:val="00C5210B"/>
    <w:rsid w:val="00C546B1"/>
    <w:rsid w:val="00C5488F"/>
    <w:rsid w:val="00C54C18"/>
    <w:rsid w:val="00C5754F"/>
    <w:rsid w:val="00C6180B"/>
    <w:rsid w:val="00C63BFB"/>
    <w:rsid w:val="00C653A4"/>
    <w:rsid w:val="00C65CB7"/>
    <w:rsid w:val="00C71CCE"/>
    <w:rsid w:val="00C72E4B"/>
    <w:rsid w:val="00C74C7B"/>
    <w:rsid w:val="00C75F98"/>
    <w:rsid w:val="00C8204A"/>
    <w:rsid w:val="00C825A5"/>
    <w:rsid w:val="00C843E0"/>
    <w:rsid w:val="00C8443D"/>
    <w:rsid w:val="00C84F3E"/>
    <w:rsid w:val="00C90D77"/>
    <w:rsid w:val="00C90E2C"/>
    <w:rsid w:val="00C917B1"/>
    <w:rsid w:val="00C932D5"/>
    <w:rsid w:val="00C93546"/>
    <w:rsid w:val="00C93BD9"/>
    <w:rsid w:val="00C94039"/>
    <w:rsid w:val="00C94F1B"/>
    <w:rsid w:val="00C970DC"/>
    <w:rsid w:val="00C97415"/>
    <w:rsid w:val="00CA2C54"/>
    <w:rsid w:val="00CA2FC3"/>
    <w:rsid w:val="00CA33E9"/>
    <w:rsid w:val="00CA5A32"/>
    <w:rsid w:val="00CB04C8"/>
    <w:rsid w:val="00CB11D6"/>
    <w:rsid w:val="00CB5326"/>
    <w:rsid w:val="00CB67E2"/>
    <w:rsid w:val="00CC00A0"/>
    <w:rsid w:val="00CC056C"/>
    <w:rsid w:val="00CC3ACA"/>
    <w:rsid w:val="00CC5655"/>
    <w:rsid w:val="00CC57F3"/>
    <w:rsid w:val="00CC5977"/>
    <w:rsid w:val="00CC7CFA"/>
    <w:rsid w:val="00CD3162"/>
    <w:rsid w:val="00CD3645"/>
    <w:rsid w:val="00CD3C42"/>
    <w:rsid w:val="00CD4957"/>
    <w:rsid w:val="00CD4ABF"/>
    <w:rsid w:val="00CD65A3"/>
    <w:rsid w:val="00CD7222"/>
    <w:rsid w:val="00CD7F01"/>
    <w:rsid w:val="00CE1238"/>
    <w:rsid w:val="00CE22BB"/>
    <w:rsid w:val="00CE3A17"/>
    <w:rsid w:val="00CE4B09"/>
    <w:rsid w:val="00CE5292"/>
    <w:rsid w:val="00CE6E48"/>
    <w:rsid w:val="00CF220A"/>
    <w:rsid w:val="00CF3FF7"/>
    <w:rsid w:val="00CF4449"/>
    <w:rsid w:val="00CF5D09"/>
    <w:rsid w:val="00CF7BFA"/>
    <w:rsid w:val="00D046A6"/>
    <w:rsid w:val="00D05237"/>
    <w:rsid w:val="00D05F43"/>
    <w:rsid w:val="00D0616B"/>
    <w:rsid w:val="00D07D48"/>
    <w:rsid w:val="00D10450"/>
    <w:rsid w:val="00D109FB"/>
    <w:rsid w:val="00D120F6"/>
    <w:rsid w:val="00D12B8E"/>
    <w:rsid w:val="00D1497A"/>
    <w:rsid w:val="00D15396"/>
    <w:rsid w:val="00D1604C"/>
    <w:rsid w:val="00D167FC"/>
    <w:rsid w:val="00D20EF2"/>
    <w:rsid w:val="00D222F5"/>
    <w:rsid w:val="00D22914"/>
    <w:rsid w:val="00D24596"/>
    <w:rsid w:val="00D25C33"/>
    <w:rsid w:val="00D25FD3"/>
    <w:rsid w:val="00D267F9"/>
    <w:rsid w:val="00D268BA"/>
    <w:rsid w:val="00D307A8"/>
    <w:rsid w:val="00D326F1"/>
    <w:rsid w:val="00D4593D"/>
    <w:rsid w:val="00D464D0"/>
    <w:rsid w:val="00D51C70"/>
    <w:rsid w:val="00D52620"/>
    <w:rsid w:val="00D5450D"/>
    <w:rsid w:val="00D547FF"/>
    <w:rsid w:val="00D557D2"/>
    <w:rsid w:val="00D571CA"/>
    <w:rsid w:val="00D60D70"/>
    <w:rsid w:val="00D62AE8"/>
    <w:rsid w:val="00D6360D"/>
    <w:rsid w:val="00D64216"/>
    <w:rsid w:val="00D642C6"/>
    <w:rsid w:val="00D65D27"/>
    <w:rsid w:val="00D6678E"/>
    <w:rsid w:val="00D674F6"/>
    <w:rsid w:val="00D72323"/>
    <w:rsid w:val="00D80D5D"/>
    <w:rsid w:val="00D84B42"/>
    <w:rsid w:val="00D86B41"/>
    <w:rsid w:val="00D87F50"/>
    <w:rsid w:val="00D901BE"/>
    <w:rsid w:val="00D93D79"/>
    <w:rsid w:val="00D94FE4"/>
    <w:rsid w:val="00D95945"/>
    <w:rsid w:val="00D96349"/>
    <w:rsid w:val="00D97C0B"/>
    <w:rsid w:val="00DA1DC8"/>
    <w:rsid w:val="00DA28B0"/>
    <w:rsid w:val="00DA31A8"/>
    <w:rsid w:val="00DB018B"/>
    <w:rsid w:val="00DB0AD1"/>
    <w:rsid w:val="00DB0E58"/>
    <w:rsid w:val="00DB5B83"/>
    <w:rsid w:val="00DB677B"/>
    <w:rsid w:val="00DB6E94"/>
    <w:rsid w:val="00DB77E6"/>
    <w:rsid w:val="00DC2D4D"/>
    <w:rsid w:val="00DC3817"/>
    <w:rsid w:val="00DC3D45"/>
    <w:rsid w:val="00DC4BA6"/>
    <w:rsid w:val="00DC4CE2"/>
    <w:rsid w:val="00DD18C3"/>
    <w:rsid w:val="00DD1D27"/>
    <w:rsid w:val="00DD4026"/>
    <w:rsid w:val="00DD5372"/>
    <w:rsid w:val="00DD6AA9"/>
    <w:rsid w:val="00DE1654"/>
    <w:rsid w:val="00DE16E0"/>
    <w:rsid w:val="00DE225C"/>
    <w:rsid w:val="00DE37CF"/>
    <w:rsid w:val="00DE3A1C"/>
    <w:rsid w:val="00DE4234"/>
    <w:rsid w:val="00DE4DFC"/>
    <w:rsid w:val="00DE5641"/>
    <w:rsid w:val="00DF0661"/>
    <w:rsid w:val="00DF30DA"/>
    <w:rsid w:val="00DF3D41"/>
    <w:rsid w:val="00DF4529"/>
    <w:rsid w:val="00DF584E"/>
    <w:rsid w:val="00E01BA4"/>
    <w:rsid w:val="00E01CB1"/>
    <w:rsid w:val="00E022A1"/>
    <w:rsid w:val="00E0268A"/>
    <w:rsid w:val="00E02A0F"/>
    <w:rsid w:val="00E02E64"/>
    <w:rsid w:val="00E02FFF"/>
    <w:rsid w:val="00E03B01"/>
    <w:rsid w:val="00E06C46"/>
    <w:rsid w:val="00E0750C"/>
    <w:rsid w:val="00E10A1D"/>
    <w:rsid w:val="00E1285B"/>
    <w:rsid w:val="00E1364A"/>
    <w:rsid w:val="00E138F1"/>
    <w:rsid w:val="00E177E9"/>
    <w:rsid w:val="00E17F72"/>
    <w:rsid w:val="00E2180B"/>
    <w:rsid w:val="00E22BDA"/>
    <w:rsid w:val="00E25593"/>
    <w:rsid w:val="00E2600B"/>
    <w:rsid w:val="00E26867"/>
    <w:rsid w:val="00E323BF"/>
    <w:rsid w:val="00E32AFD"/>
    <w:rsid w:val="00E35AFD"/>
    <w:rsid w:val="00E37DA6"/>
    <w:rsid w:val="00E40887"/>
    <w:rsid w:val="00E40A4F"/>
    <w:rsid w:val="00E40CFF"/>
    <w:rsid w:val="00E42021"/>
    <w:rsid w:val="00E42BEE"/>
    <w:rsid w:val="00E43752"/>
    <w:rsid w:val="00E45D31"/>
    <w:rsid w:val="00E5045D"/>
    <w:rsid w:val="00E514FF"/>
    <w:rsid w:val="00E51B5C"/>
    <w:rsid w:val="00E5434C"/>
    <w:rsid w:val="00E61BA5"/>
    <w:rsid w:val="00E6204D"/>
    <w:rsid w:val="00E62167"/>
    <w:rsid w:val="00E6378B"/>
    <w:rsid w:val="00E6546E"/>
    <w:rsid w:val="00E66095"/>
    <w:rsid w:val="00E662CC"/>
    <w:rsid w:val="00E702EE"/>
    <w:rsid w:val="00E72F11"/>
    <w:rsid w:val="00E73594"/>
    <w:rsid w:val="00E73A35"/>
    <w:rsid w:val="00E7517A"/>
    <w:rsid w:val="00E777CA"/>
    <w:rsid w:val="00E80B1B"/>
    <w:rsid w:val="00E816FD"/>
    <w:rsid w:val="00E829EE"/>
    <w:rsid w:val="00E82B0B"/>
    <w:rsid w:val="00E911E9"/>
    <w:rsid w:val="00E91F46"/>
    <w:rsid w:val="00E927C5"/>
    <w:rsid w:val="00E92E9C"/>
    <w:rsid w:val="00E93ACC"/>
    <w:rsid w:val="00E94293"/>
    <w:rsid w:val="00E94F99"/>
    <w:rsid w:val="00E97C98"/>
    <w:rsid w:val="00E97CC8"/>
    <w:rsid w:val="00EA0ACC"/>
    <w:rsid w:val="00EA3EC6"/>
    <w:rsid w:val="00EA4B56"/>
    <w:rsid w:val="00EA6803"/>
    <w:rsid w:val="00EA68B9"/>
    <w:rsid w:val="00EC003D"/>
    <w:rsid w:val="00EC04B3"/>
    <w:rsid w:val="00EC1742"/>
    <w:rsid w:val="00EC22B6"/>
    <w:rsid w:val="00EC331E"/>
    <w:rsid w:val="00EC4735"/>
    <w:rsid w:val="00EC47C8"/>
    <w:rsid w:val="00EC4F4C"/>
    <w:rsid w:val="00EC5BC0"/>
    <w:rsid w:val="00EC66CD"/>
    <w:rsid w:val="00EC7935"/>
    <w:rsid w:val="00ED05F3"/>
    <w:rsid w:val="00ED1B5C"/>
    <w:rsid w:val="00ED1EF9"/>
    <w:rsid w:val="00ED2892"/>
    <w:rsid w:val="00ED2D4B"/>
    <w:rsid w:val="00ED3ABD"/>
    <w:rsid w:val="00EE121A"/>
    <w:rsid w:val="00EE516E"/>
    <w:rsid w:val="00EE713E"/>
    <w:rsid w:val="00EE7640"/>
    <w:rsid w:val="00EF0E21"/>
    <w:rsid w:val="00EF1418"/>
    <w:rsid w:val="00EF55FE"/>
    <w:rsid w:val="00F00121"/>
    <w:rsid w:val="00F022E3"/>
    <w:rsid w:val="00F02669"/>
    <w:rsid w:val="00F04F68"/>
    <w:rsid w:val="00F0533A"/>
    <w:rsid w:val="00F0569F"/>
    <w:rsid w:val="00F0693D"/>
    <w:rsid w:val="00F06C20"/>
    <w:rsid w:val="00F06FA4"/>
    <w:rsid w:val="00F07702"/>
    <w:rsid w:val="00F117A9"/>
    <w:rsid w:val="00F1212D"/>
    <w:rsid w:val="00F12A28"/>
    <w:rsid w:val="00F147FE"/>
    <w:rsid w:val="00F16D22"/>
    <w:rsid w:val="00F17EFA"/>
    <w:rsid w:val="00F2006D"/>
    <w:rsid w:val="00F20123"/>
    <w:rsid w:val="00F201F1"/>
    <w:rsid w:val="00F2023F"/>
    <w:rsid w:val="00F225AD"/>
    <w:rsid w:val="00F22EFA"/>
    <w:rsid w:val="00F2421C"/>
    <w:rsid w:val="00F2486E"/>
    <w:rsid w:val="00F26A0E"/>
    <w:rsid w:val="00F26EB8"/>
    <w:rsid w:val="00F27541"/>
    <w:rsid w:val="00F27AE3"/>
    <w:rsid w:val="00F30099"/>
    <w:rsid w:val="00F319F9"/>
    <w:rsid w:val="00F31B5C"/>
    <w:rsid w:val="00F327FC"/>
    <w:rsid w:val="00F350BF"/>
    <w:rsid w:val="00F35726"/>
    <w:rsid w:val="00F36765"/>
    <w:rsid w:val="00F413F5"/>
    <w:rsid w:val="00F421B7"/>
    <w:rsid w:val="00F4227A"/>
    <w:rsid w:val="00F473EB"/>
    <w:rsid w:val="00F47911"/>
    <w:rsid w:val="00F50ECD"/>
    <w:rsid w:val="00F54647"/>
    <w:rsid w:val="00F5481A"/>
    <w:rsid w:val="00F55C3C"/>
    <w:rsid w:val="00F55DF4"/>
    <w:rsid w:val="00F572CC"/>
    <w:rsid w:val="00F57FA5"/>
    <w:rsid w:val="00F6015E"/>
    <w:rsid w:val="00F676CC"/>
    <w:rsid w:val="00F70E42"/>
    <w:rsid w:val="00F724E1"/>
    <w:rsid w:val="00F76374"/>
    <w:rsid w:val="00F80334"/>
    <w:rsid w:val="00F81EFB"/>
    <w:rsid w:val="00F83012"/>
    <w:rsid w:val="00F834B6"/>
    <w:rsid w:val="00F847E4"/>
    <w:rsid w:val="00F86798"/>
    <w:rsid w:val="00F86FFF"/>
    <w:rsid w:val="00F87FBB"/>
    <w:rsid w:val="00F92033"/>
    <w:rsid w:val="00F93B23"/>
    <w:rsid w:val="00F94226"/>
    <w:rsid w:val="00F9702C"/>
    <w:rsid w:val="00FA01FA"/>
    <w:rsid w:val="00FA39CC"/>
    <w:rsid w:val="00FA4756"/>
    <w:rsid w:val="00FA5C4D"/>
    <w:rsid w:val="00FB25CE"/>
    <w:rsid w:val="00FB34D7"/>
    <w:rsid w:val="00FB4293"/>
    <w:rsid w:val="00FB57B2"/>
    <w:rsid w:val="00FB5C73"/>
    <w:rsid w:val="00FB5F89"/>
    <w:rsid w:val="00FB7586"/>
    <w:rsid w:val="00FB78D9"/>
    <w:rsid w:val="00FC278E"/>
    <w:rsid w:val="00FC356F"/>
    <w:rsid w:val="00FC44CC"/>
    <w:rsid w:val="00FC5288"/>
    <w:rsid w:val="00FC701B"/>
    <w:rsid w:val="00FC7AC8"/>
    <w:rsid w:val="00FD0AA5"/>
    <w:rsid w:val="00FD1AE2"/>
    <w:rsid w:val="00FD1F55"/>
    <w:rsid w:val="00FD402E"/>
    <w:rsid w:val="00FD5843"/>
    <w:rsid w:val="00FE004F"/>
    <w:rsid w:val="00FE0A3D"/>
    <w:rsid w:val="00FE6043"/>
    <w:rsid w:val="00FE775A"/>
    <w:rsid w:val="00FF1798"/>
    <w:rsid w:val="00FF3133"/>
    <w:rsid w:val="00FF3910"/>
    <w:rsid w:val="00FF6A37"/>
    <w:rsid w:val="00FF77C0"/>
    <w:rsid w:val="08625161"/>
    <w:rsid w:val="09FB57A3"/>
    <w:rsid w:val="2BBD7D47"/>
    <w:rsid w:val="2C752C89"/>
    <w:rsid w:val="315C8D48"/>
    <w:rsid w:val="32580F7A"/>
    <w:rsid w:val="356D8FCE"/>
    <w:rsid w:val="358BBCB7"/>
    <w:rsid w:val="39C86458"/>
    <w:rsid w:val="428CDF38"/>
    <w:rsid w:val="43D52C6D"/>
    <w:rsid w:val="45A4F6BF"/>
    <w:rsid w:val="5E496AE0"/>
    <w:rsid w:val="6F9AEEB0"/>
    <w:rsid w:val="708C0AE0"/>
    <w:rsid w:val="70D9D61D"/>
    <w:rsid w:val="74769700"/>
    <w:rsid w:val="7E48A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920B7"/>
  <w15:docId w15:val="{3663BE7E-CB0A-421F-A993-B9365E88D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555" w:right="7670" w:hanging="360"/>
      <w:outlineLvl w:val="0"/>
    </w:pPr>
    <w:rPr>
      <w:b/>
      <w:bCs/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A4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638C1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0A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25D12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1"/>
      <w:ind w:left="469" w:right="7621" w:hanging="360"/>
    </w:pPr>
  </w:style>
  <w:style w:type="paragraph" w:customStyle="1" w:styleId="TableParagraph">
    <w:name w:val="Table Paragraph"/>
    <w:basedOn w:val="Normal"/>
    <w:uiPriority w:val="1"/>
    <w:qFormat/>
    <w:pPr>
      <w:spacing w:before="182"/>
      <w:ind w:left="143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0953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3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53C3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3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3C3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3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3C3"/>
    <w:rPr>
      <w:rFonts w:ascii="Segoe UI" w:eastAsia="Arial" w:hAnsi="Segoe UI" w:cs="Segoe UI"/>
      <w:sz w:val="18"/>
      <w:szCs w:val="18"/>
      <w:lang w:bidi="en-US"/>
    </w:rPr>
  </w:style>
  <w:style w:type="paragraph" w:customStyle="1" w:styleId="RIQRGHeading">
    <w:name w:val="RI QRG Heading"/>
    <w:basedOn w:val="Heading1"/>
    <w:next w:val="Normal"/>
    <w:autoRedefine/>
    <w:qFormat/>
    <w:rsid w:val="00D109FB"/>
    <w:pPr>
      <w:keepNext/>
      <w:widowControl/>
      <w:pBdr>
        <w:top w:val="single" w:sz="4" w:space="2" w:color="53565A" w:themeColor="text2"/>
        <w:bottom w:val="single" w:sz="4" w:space="2" w:color="53565A" w:themeColor="text2"/>
      </w:pBdr>
      <w:shd w:val="clear" w:color="auto" w:fill="DBDCDE" w:themeFill="text2" w:themeFillTint="33"/>
      <w:autoSpaceDE/>
      <w:autoSpaceDN/>
      <w:spacing w:before="120" w:after="40"/>
      <w:ind w:left="144" w:right="90" w:firstLine="0"/>
    </w:pPr>
    <w:rPr>
      <w:rFonts w:ascii="Arial Bold" w:eastAsia="Times" w:hAnsi="Arial Bold" w:cs="Times New Roman"/>
      <w:b w:val="0"/>
      <w:bCs w:val="0"/>
      <w:noProof/>
      <w:color w:val="012169" w:themeColor="accent4"/>
      <w:kern w:val="32"/>
      <w:sz w:val="26"/>
      <w:szCs w:val="5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3569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69A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6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69AA"/>
    <w:rPr>
      <w:rFonts w:ascii="Arial" w:eastAsia="Arial" w:hAnsi="Arial" w:cs="Arial"/>
      <w:lang w:bidi="en-US"/>
    </w:rPr>
  </w:style>
  <w:style w:type="table" w:customStyle="1" w:styleId="GridTable4-Accent61">
    <w:name w:val="Grid Table 4 - Accent 61"/>
    <w:basedOn w:val="TableNormal"/>
    <w:next w:val="GridTable4-Accent6"/>
    <w:uiPriority w:val="49"/>
    <w:rsid w:val="0093343C"/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table" w:styleId="GridTable4-Accent6">
    <w:name w:val="Grid Table 4 Accent 6"/>
    <w:basedOn w:val="TableNormal"/>
    <w:uiPriority w:val="49"/>
    <w:rsid w:val="0093343C"/>
    <w:tblPr>
      <w:tblStyleRowBandSize w:val="1"/>
      <w:tblStyleColBandSize w:val="1"/>
      <w:tblBorders>
        <w:top w:val="single" w:sz="4" w:space="0" w:color="ABADB0" w:themeColor="accent6" w:themeTint="99"/>
        <w:left w:val="single" w:sz="4" w:space="0" w:color="ABADB0" w:themeColor="accent6" w:themeTint="99"/>
        <w:bottom w:val="single" w:sz="4" w:space="0" w:color="ABADB0" w:themeColor="accent6" w:themeTint="99"/>
        <w:right w:val="single" w:sz="4" w:space="0" w:color="ABADB0" w:themeColor="accent6" w:themeTint="99"/>
        <w:insideH w:val="single" w:sz="4" w:space="0" w:color="ABADB0" w:themeColor="accent6" w:themeTint="99"/>
        <w:insideV w:val="single" w:sz="4" w:space="0" w:color="ABADB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787B" w:themeColor="accent6"/>
          <w:left w:val="single" w:sz="4" w:space="0" w:color="75787B" w:themeColor="accent6"/>
          <w:bottom w:val="single" w:sz="4" w:space="0" w:color="75787B" w:themeColor="accent6"/>
          <w:right w:val="single" w:sz="4" w:space="0" w:color="75787B" w:themeColor="accent6"/>
          <w:insideH w:val="nil"/>
          <w:insideV w:val="nil"/>
        </w:tcBorders>
        <w:shd w:val="clear" w:color="auto" w:fill="75787B" w:themeFill="accent6"/>
      </w:tcPr>
    </w:tblStylePr>
    <w:tblStylePr w:type="lastRow">
      <w:rPr>
        <w:b/>
        <w:bCs/>
      </w:rPr>
      <w:tblPr/>
      <w:tcPr>
        <w:tcBorders>
          <w:top w:val="double" w:sz="4" w:space="0" w:color="75787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4" w:themeFill="accent6" w:themeFillTint="33"/>
      </w:tcPr>
    </w:tblStylePr>
    <w:tblStylePr w:type="band1Horz">
      <w:tblPr/>
      <w:tcPr>
        <w:shd w:val="clear" w:color="auto" w:fill="E3E3E4" w:themeFill="accent6" w:themeFillTint="33"/>
      </w:tcPr>
    </w:tblStylePr>
  </w:style>
  <w:style w:type="table" w:styleId="PlainTable1">
    <w:name w:val="Plain Table 1"/>
    <w:basedOn w:val="TableNormal"/>
    <w:uiPriority w:val="41"/>
    <w:rsid w:val="007810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40A4F"/>
    <w:rPr>
      <w:rFonts w:asciiTheme="majorHAnsi" w:eastAsiaTheme="majorEastAsia" w:hAnsiTheme="majorHAnsi" w:cstheme="majorBidi"/>
      <w:color w:val="638C1B" w:themeColor="accent1" w:themeShade="BF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0A4F"/>
    <w:rPr>
      <w:rFonts w:asciiTheme="majorHAnsi" w:eastAsiaTheme="majorEastAsia" w:hAnsiTheme="majorHAnsi" w:cstheme="majorBidi"/>
      <w:color w:val="425D12" w:themeColor="accent1" w:themeShade="7F"/>
      <w:sz w:val="24"/>
      <w:szCs w:val="24"/>
      <w:lang w:bidi="en-US"/>
    </w:rPr>
  </w:style>
  <w:style w:type="table" w:styleId="TableGrid">
    <w:name w:val="Table Grid"/>
    <w:aliases w:val="Table Grid - None"/>
    <w:basedOn w:val="TableNormal"/>
    <w:uiPriority w:val="39"/>
    <w:rsid w:val="00E40A4F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40A4F"/>
    <w:rPr>
      <w:color w:val="00A3E0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40A4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6378B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E516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Revision">
    <w:name w:val="Revision"/>
    <w:hidden/>
    <w:uiPriority w:val="99"/>
    <w:semiHidden/>
    <w:rsid w:val="00D25FD3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1497A"/>
    <w:rPr>
      <w:color w:val="53565A" w:themeColor="followedHyperlink"/>
      <w:u w:val="single"/>
    </w:rPr>
  </w:style>
  <w:style w:type="paragraph" w:customStyle="1" w:styleId="BlankDividerRow">
    <w:name w:val="Blank Divider Row"/>
    <w:basedOn w:val="Normal"/>
    <w:rsid w:val="004E1B77"/>
    <w:pPr>
      <w:widowControl/>
      <w:autoSpaceDE/>
      <w:autoSpaceDN/>
    </w:pPr>
    <w:rPr>
      <w:rFonts w:ascii="Verdana" w:eastAsiaTheme="minorHAnsi" w:hAnsi="Verdana" w:cs="Calibri"/>
      <w:sz w:val="20"/>
      <w:szCs w:val="20"/>
      <w:lang w:bidi="ar-SA"/>
    </w:rPr>
  </w:style>
  <w:style w:type="paragraph" w:customStyle="1" w:styleId="ydpfe996402msonormal">
    <w:name w:val="ydpfe996402msonormal"/>
    <w:basedOn w:val="Normal"/>
    <w:rsid w:val="00DA1DC8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outu.be/EzXazY16cgo?t=46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tn.gov/humanservices/adults/adult-day-services/modernization-resources.html" TargetMode="External"/><Relationship Id="rId17" Type="http://schemas.openxmlformats.org/officeDocument/2006/relationships/hyperlink" Target="mailto:Tdhs_ccp@utk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rldefense.com/v3/__https:/nam11.safelinks.protection.outlook.com/?url=http*3A*2F*2Fsecure-web.cisco.com*2F1YE2_MCpXc6YxnYm87j9mGVFpSdtWWWrwzhn19h7SY7g4T5Da8ktfV_JxLc9VKrE9hJusbnmtnC7I12Rw_EvfmRUWVbPRFN4g6pmpv7w5oZjqgXAHVgTnrW5PY8tDmPf5s_X_fE06ewaHlAID4p32bwL8MYsKn9iqpMINcyku-rxiAGqFo3Rks33qZGgCJSbGhGj3gKrKDMd4yNRt0N6pkqgkQ7im_cM7hugNBfjrX_cEB4BJaxx3RKk-c22nNn64g0MTHWMttZXU4kfbcZvpfLj641EFE8_E4xvzx-QUojIC-4GhMIgu0osd64pX2fdkeJsyj5kFs8DrxWuD8A9yiCZuBrr8IlT-lju8LfSeej4eLOSrkVRDRe6ZiusUwsZw8JJ_AUleTXJUgP8DBTNibCcmJe61MnqEQtP65XT2coCtsvyYw1tOeAqgwx4I2jVTKDtGPo0U8FC4alUjI-qNciAGScP_XQM92xgu0IKSS0JSB6a952rFWCCtfJsftXsv*2Fhttp*253A*252F*252Ftnchildcarehelpdesk.org&amp;data=05*7C01*7Cdeidre*40utk.edu*7C84ffede422334a86c14308da6f48e6d8*7C515813d9717d45dd9eca9aa19c09d6f9*7C0*7C0*7C637944656154721998*7CUnknown*7CTWFpbGZsb3d8eyJWIjoiMC4wLjAwMDAiLCJQIjoiV2luMzIiLCJBTiI6Ik1haWwiLCJXVCI6Mn0*3D*7C3000*7C*7C*7C&amp;sdata=xf8HCth9ftO9AEBJFDpJQdN7UjvRz7EMQ6bg*2Bu7*2B*2FAQ*3D&amp;reserved=0__;JSUlJSUlJSUlJSUlJSUlJSUlJSUlJSUlJSUl!!PRtDf9A!ok6rkBqOCZGsqiecp5YIagpX-0f2YOKQ3_b7yY-nGf9IUdpzwLll11Nbyqynxiy_3LOh_Eb5jJ-0CEO1c8I$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youtu.be/EzXazY16cgo?t=4608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EzXazY16cgo?t=3909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Deloitte 16_9 onscreen">
  <a:themeElements>
    <a:clrScheme name="Deloitte US Color1">
      <a:dk1>
        <a:sysClr val="windowText" lastClr="000000"/>
      </a:dk1>
      <a:lt1>
        <a:sysClr val="window" lastClr="FFFFFF"/>
      </a:lt1>
      <a:dk2>
        <a:srgbClr val="53565A"/>
      </a:dk2>
      <a:lt2>
        <a:srgbClr val="D0D0CE"/>
      </a:lt2>
      <a:accent1>
        <a:srgbClr val="86BC25"/>
      </a:accent1>
      <a:accent2>
        <a:srgbClr val="046A38"/>
      </a:accent2>
      <a:accent3>
        <a:srgbClr val="62B5E5"/>
      </a:accent3>
      <a:accent4>
        <a:srgbClr val="012169"/>
      </a:accent4>
      <a:accent5>
        <a:srgbClr val="0097A9"/>
      </a:accent5>
      <a:accent6>
        <a:srgbClr val="75787B"/>
      </a:accent6>
      <a:hlink>
        <a:srgbClr val="00A3E0"/>
      </a:hlink>
      <a:folHlink>
        <a:srgbClr val="53565A"/>
      </a:folHlink>
    </a:clrScheme>
    <a:fontScheme name="Deloitte Powerpoint fon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accent3"/>
        </a:solidFill>
        <a:ln w="19050" algn="ctr">
          <a:noFill/>
          <a:miter lim="800000"/>
          <a:headEnd/>
          <a:tailEnd/>
        </a:ln>
      </a:spPr>
      <a:bodyPr wrap="square" lIns="88900" tIns="88900" rIns="88900" bIns="88900" rtlCol="0" anchor="ctr"/>
      <a:lstStyle>
        <a:defPPr>
          <a:lnSpc>
            <a:spcPct val="106000"/>
          </a:lnSpc>
          <a:buFont typeface="Wingdings 2" pitchFamily="18" charset="2"/>
          <a:buNone/>
          <a:defRPr sz="1600" b="1" dirty="0" smtClean="0">
            <a:solidFill>
              <a:schemeClr val="bg1"/>
            </a:solidFill>
          </a:defRPr>
        </a:defPPr>
      </a:lst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marL="203200" indent="-203200">
          <a:spcBef>
            <a:spcPts val="600"/>
          </a:spcBef>
          <a:buSzPct val="100000"/>
          <a:buFont typeface="Arial"/>
          <a:buChar char="•"/>
          <a:defRPr dirty="0" smtClean="0">
            <a:solidFill>
              <a:srgbClr val="313131"/>
            </a:soli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Deloitte 16_9 onscreen" id="{5BF5B43D-7990-4CDA-BE48-497BCBC1470C}" vid="{BE4EDB12-465C-4398-86A0-E4F2803CBF9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a1b9d9-042b-4d09-b08d-5f71b65637a9">
      <UserInfo>
        <DisplayName>Shearin, Kelly</DisplayName>
        <AccountId>34</AccountId>
        <AccountType/>
      </UserInfo>
      <UserInfo>
        <DisplayName>McNeal, Abigail</DisplayName>
        <AccountId>3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9845D9AA07134C8C3173866F7B02B0" ma:contentTypeVersion="13" ma:contentTypeDescription="Create a new document." ma:contentTypeScope="" ma:versionID="a7d85d1e18ba29302fcdf767d03e5975">
  <xsd:schema xmlns:xsd="http://www.w3.org/2001/XMLSchema" xmlns:xs="http://www.w3.org/2001/XMLSchema" xmlns:p="http://schemas.microsoft.com/office/2006/metadata/properties" xmlns:ns2="64b4810d-f9f3-41c2-a3a1-2e89bdb54652" xmlns:ns3="cea1b9d9-042b-4d09-b08d-5f71b65637a9" targetNamespace="http://schemas.microsoft.com/office/2006/metadata/properties" ma:root="true" ma:fieldsID="28a9fa3e4e5de2b30e50b8ff27bcfd2f" ns2:_="" ns3:_="">
    <xsd:import namespace="64b4810d-f9f3-41c2-a3a1-2e89bdb54652"/>
    <xsd:import namespace="cea1b9d9-042b-4d09-b08d-5f71b65637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b4810d-f9f3-41c2-a3a1-2e89bdb54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1b9d9-042b-4d09-b08d-5f71b6563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986C4D-4FE9-464E-BE71-CD8400902867}">
  <ds:schemaRefs>
    <ds:schemaRef ds:uri="http://schemas.microsoft.com/office/2006/metadata/properties"/>
    <ds:schemaRef ds:uri="http://schemas.microsoft.com/office/infopath/2007/PartnerControls"/>
    <ds:schemaRef ds:uri="cea1b9d9-042b-4d09-b08d-5f71b65637a9"/>
  </ds:schemaRefs>
</ds:datastoreItem>
</file>

<file path=customXml/itemProps2.xml><?xml version="1.0" encoding="utf-8"?>
<ds:datastoreItem xmlns:ds="http://schemas.openxmlformats.org/officeDocument/2006/customXml" ds:itemID="{AB45E9D4-1498-45E0-93BD-DDA5F55053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CBAB4-8906-4D3C-A2BA-0BB431CE63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D4CF8A-D8B2-4FA9-AF73-5DAB21E35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b4810d-f9f3-41c2-a3a1-2e89bdb54652"/>
    <ds:schemaRef ds:uri="cea1b9d9-042b-4d09-b08d-5f71b6563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2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Documentation Complete</vt:lpstr>
    </vt:vector>
  </TitlesOfParts>
  <Company/>
  <LinksUpToDate>false</LinksUpToDate>
  <CharactersWithSpaces>3733</CharactersWithSpaces>
  <SharedDoc>false</SharedDoc>
  <HLinks>
    <vt:vector size="36" baseType="variant">
      <vt:variant>
        <vt:i4>3932213</vt:i4>
      </vt:variant>
      <vt:variant>
        <vt:i4>15</vt:i4>
      </vt:variant>
      <vt:variant>
        <vt:i4>0</vt:i4>
      </vt:variant>
      <vt:variant>
        <vt:i4>5</vt:i4>
      </vt:variant>
      <vt:variant>
        <vt:lpwstr>mailto:Tdhs_ccp@utk.edu</vt:lpwstr>
      </vt:variant>
      <vt:variant>
        <vt:lpwstr/>
      </vt:variant>
      <vt:variant>
        <vt:i4>5963877</vt:i4>
      </vt:variant>
      <vt:variant>
        <vt:i4>12</vt:i4>
      </vt:variant>
      <vt:variant>
        <vt:i4>0</vt:i4>
      </vt:variant>
      <vt:variant>
        <vt:i4>5</vt:i4>
      </vt:variant>
      <vt:variant>
        <vt:lpwstr>https://urldefense.com/v3/__https:/nam11.safelinks.protection.outlook.com/?url=http*3A*2F*2Fsecure-web.cisco.com*2F1YE2_MCpXc6YxnYm87j9mGVFpSdtWWWrwzhn19h7SY7g4T5Da8ktfV_JxLc9VKrE9hJusbnmtnC7I12Rw_EvfmRUWVbPRFN4g6pmpv7w5oZjqgXAHVgTnrW5PY8tDmPf5s_X_fE06ewaHlAID4p32bwL8MYsKn9iqpMINcyku-rxiAGqFo3Rks33qZGgCJSbGhGj3gKrKDMd4yNRt0N6pkqgkQ7im_cM7hugNBfjrX_cEB4BJaxx3RKk-c22nNn64g0MTHWMttZXU4kfbcZvpfLj641EFE8_E4xvzx-QUojIC-4GhMIgu0osd64pX2fdkeJsyj5kFs8DrxWuD8A9yiCZuBrr8IlT-lju8LfSeej4eLOSrkVRDRe6ZiusUwsZw8JJ_AUleTXJUgP8DBTNibCcmJe61MnqEQtP65XT2coCtsvyYw1tOeAqgwx4I2jVTKDtGPo0U8FC4alUjI-qNciAGScP_XQM92xgu0IKSS0JSB6a952rFWCCtfJsftXsv*2Fhttp*253A*252F*252Ftnchildcarehelpdesk.org&amp;data=05*7C01*7Cdeidre*40utk.edu*7C84ffede422334a86c14308da6f48e6d8*7C515813d9717d45dd9eca9aa19c09d6f9*7C0*7C0*7C637944656154721998*7CUnknown*7CTWFpbGZsb3d8eyJWIjoiMC4wLjAwMDAiLCJQIjoiV2luMzIiLCJBTiI6Ik1haWwiLCJXVCI6Mn0*3D*7C3000*7C*7C*7C&amp;sdata=xf8HCth9ftO9AEBJFDpJQdN7UjvRz7EMQ6bg*2Bu7*2B*2FAQ*3D&amp;reserved=0__;JSUlJSUlJSUlJSUlJSUlJSUlJSUlJSUlJSUl!!PRtDf9A!ok6rkBqOCZGsqiecp5YIagpX-0f2YOKQ3_b7yY-nGf9IUdpzwLll11Nbyqynxiy_3LOh_Eb5jJ-0CEO1c8I$</vt:lpwstr>
      </vt:variant>
      <vt:variant>
        <vt:lpwstr/>
      </vt:variant>
      <vt:variant>
        <vt:i4>7667822</vt:i4>
      </vt:variant>
      <vt:variant>
        <vt:i4>9</vt:i4>
      </vt:variant>
      <vt:variant>
        <vt:i4>0</vt:i4>
      </vt:variant>
      <vt:variant>
        <vt:i4>5</vt:i4>
      </vt:variant>
      <vt:variant>
        <vt:lpwstr>https://youtu.be/8zhhR4JxyTQ?t=1216</vt:lpwstr>
      </vt:variant>
      <vt:variant>
        <vt:lpwstr/>
      </vt:variant>
      <vt:variant>
        <vt:i4>8323176</vt:i4>
      </vt:variant>
      <vt:variant>
        <vt:i4>6</vt:i4>
      </vt:variant>
      <vt:variant>
        <vt:i4>0</vt:i4>
      </vt:variant>
      <vt:variant>
        <vt:i4>5</vt:i4>
      </vt:variant>
      <vt:variant>
        <vt:lpwstr>https://youtu.be/8zhhR4JxyTQ?t=248</vt:lpwstr>
      </vt:variant>
      <vt:variant>
        <vt:lpwstr/>
      </vt:variant>
      <vt:variant>
        <vt:i4>983062</vt:i4>
      </vt:variant>
      <vt:variant>
        <vt:i4>3</vt:i4>
      </vt:variant>
      <vt:variant>
        <vt:i4>0</vt:i4>
      </vt:variant>
      <vt:variant>
        <vt:i4>5</vt:i4>
      </vt:variant>
      <vt:variant>
        <vt:lpwstr>https://www.tn.gov/content/tn/humanservices/for-families/child-care-services/child-care-resources-for-providers/modernization-project-resources.html</vt:lpwstr>
      </vt:variant>
      <vt:variant>
        <vt:lpwstr/>
      </vt:variant>
      <vt:variant>
        <vt:i4>983062</vt:i4>
      </vt:variant>
      <vt:variant>
        <vt:i4>0</vt:i4>
      </vt:variant>
      <vt:variant>
        <vt:i4>0</vt:i4>
      </vt:variant>
      <vt:variant>
        <vt:i4>5</vt:i4>
      </vt:variant>
      <vt:variant>
        <vt:lpwstr>https://www.tn.gov/content/tn/humanservices/for-families/child-care-services/child-care-resources-for-providers/modernization-project-resourc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Documentation Complete</dc:title>
  <dc:subject/>
  <dc:creator>edkincaid@deloitte.com</dc:creator>
  <cp:keywords/>
  <cp:lastModifiedBy>Billet, Luci</cp:lastModifiedBy>
  <cp:revision>199</cp:revision>
  <cp:lastPrinted>2023-03-01T21:49:00Z</cp:lastPrinted>
  <dcterms:created xsi:type="dcterms:W3CDTF">2022-05-17T16:44:00Z</dcterms:created>
  <dcterms:modified xsi:type="dcterms:W3CDTF">2023-03-17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2T00:00:00Z</vt:filetime>
  </property>
  <property fmtid="{D5CDD505-2E9C-101B-9397-08002B2CF9AE}" pid="3" name="Creator">
    <vt:lpwstr>Microsoft® PowerPoint® for Office 365</vt:lpwstr>
  </property>
  <property fmtid="{D5CDD505-2E9C-101B-9397-08002B2CF9AE}" pid="4" name="LastSaved">
    <vt:filetime>2019-08-22T00:00:00Z</vt:filetime>
  </property>
  <property fmtid="{D5CDD505-2E9C-101B-9397-08002B2CF9AE}" pid="5" name="ContentTypeId">
    <vt:lpwstr>0x010100F99845D9AA07134C8C3173866F7B02B0</vt:lpwstr>
  </property>
  <property fmtid="{D5CDD505-2E9C-101B-9397-08002B2CF9AE}" pid="6" name="MSIP_Label_ea60d57e-af5b-4752-ac57-3e4f28ca11dc_Enabled">
    <vt:lpwstr>true</vt:lpwstr>
  </property>
  <property fmtid="{D5CDD505-2E9C-101B-9397-08002B2CF9AE}" pid="7" name="MSIP_Label_ea60d57e-af5b-4752-ac57-3e4f28ca11dc_SetDate">
    <vt:lpwstr>2021-08-31T20:12:34Z</vt:lpwstr>
  </property>
  <property fmtid="{D5CDD505-2E9C-101B-9397-08002B2CF9AE}" pid="8" name="MSIP_Label_ea60d57e-af5b-4752-ac57-3e4f28ca11dc_Method">
    <vt:lpwstr>Standard</vt:lpwstr>
  </property>
  <property fmtid="{D5CDD505-2E9C-101B-9397-08002B2CF9AE}" pid="9" name="MSIP_Label_ea60d57e-af5b-4752-ac57-3e4f28ca11dc_Name">
    <vt:lpwstr>ea60d57e-af5b-4752-ac57-3e4f28ca11dc</vt:lpwstr>
  </property>
  <property fmtid="{D5CDD505-2E9C-101B-9397-08002B2CF9AE}" pid="10" name="MSIP_Label_ea60d57e-af5b-4752-ac57-3e4f28ca11dc_SiteId">
    <vt:lpwstr>36da45f1-dd2c-4d1f-af13-5abe46b99921</vt:lpwstr>
  </property>
  <property fmtid="{D5CDD505-2E9C-101B-9397-08002B2CF9AE}" pid="11" name="MSIP_Label_ea60d57e-af5b-4752-ac57-3e4f28ca11dc_ActionId">
    <vt:lpwstr>1ad8fffe-1d37-4c94-a21b-625afb55486a</vt:lpwstr>
  </property>
  <property fmtid="{D5CDD505-2E9C-101B-9397-08002B2CF9AE}" pid="12" name="MSIP_Label_ea60d57e-af5b-4752-ac57-3e4f28ca11dc_ContentBits">
    <vt:lpwstr>0</vt:lpwstr>
  </property>
</Properties>
</file>